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74DB6" w14:textId="39D4527D" w:rsidR="00CB2A7B" w:rsidRDefault="00B16158" w:rsidP="00035590">
      <w:pPr>
        <w:tabs>
          <w:tab w:val="left" w:pos="2160"/>
        </w:tabs>
        <w:snapToGrid w:val="0"/>
        <w:spacing w:afterLines="30" w:after="108" w:line="370" w:lineRule="exact"/>
        <w:jc w:val="center"/>
        <w:rPr>
          <w:rFonts w:ascii="標楷體" w:eastAsia="標楷體" w:hAnsi="標楷體"/>
          <w:b/>
          <w:bCs/>
          <w:kern w:val="0"/>
          <w:sz w:val="40"/>
          <w:szCs w:val="40"/>
        </w:rPr>
      </w:pPr>
      <w:r w:rsidRPr="00B93ABD">
        <w:rPr>
          <w:rFonts w:ascii="標楷體" w:eastAsia="標楷體" w:hAnsi="標楷體"/>
          <w:b/>
          <w:bCs/>
          <w:kern w:val="0"/>
          <w:sz w:val="40"/>
          <w:szCs w:val="40"/>
        </w:rPr>
        <w:t>中華民國工商協進會</w:t>
      </w:r>
      <w:r w:rsidR="0098749B">
        <w:rPr>
          <w:rFonts w:ascii="標楷體" w:eastAsia="標楷體" w:hAnsi="標楷體" w:hint="eastAsia"/>
          <w:b/>
          <w:bCs/>
          <w:kern w:val="0"/>
          <w:sz w:val="40"/>
          <w:szCs w:val="40"/>
        </w:rPr>
        <w:t xml:space="preserve"> </w:t>
      </w:r>
      <w:r w:rsidRPr="00B93ABD">
        <w:rPr>
          <w:rFonts w:ascii="標楷體" w:eastAsia="標楷體" w:hAnsi="標楷體"/>
          <w:b/>
          <w:bCs/>
          <w:kern w:val="0"/>
          <w:sz w:val="40"/>
          <w:szCs w:val="40"/>
        </w:rPr>
        <w:t>第</w:t>
      </w:r>
      <w:r w:rsidR="008E2296">
        <w:rPr>
          <w:rFonts w:ascii="標楷體" w:eastAsia="標楷體" w:hAnsi="標楷體"/>
          <w:b/>
          <w:bCs/>
          <w:kern w:val="0"/>
          <w:sz w:val="40"/>
          <w:szCs w:val="40"/>
        </w:rPr>
        <w:t>3</w:t>
      </w:r>
      <w:r w:rsidR="0095062F">
        <w:rPr>
          <w:rFonts w:ascii="標楷體" w:eastAsia="標楷體" w:hAnsi="標楷體" w:hint="eastAsia"/>
          <w:b/>
          <w:bCs/>
          <w:kern w:val="0"/>
          <w:sz w:val="40"/>
          <w:szCs w:val="40"/>
        </w:rPr>
        <w:t>13</w:t>
      </w:r>
      <w:r w:rsidRPr="00B93ABD">
        <w:rPr>
          <w:rFonts w:ascii="標楷體" w:eastAsia="標楷體" w:hAnsi="標楷體" w:hint="eastAsia"/>
          <w:b/>
          <w:bCs/>
          <w:kern w:val="0"/>
          <w:sz w:val="40"/>
          <w:szCs w:val="40"/>
        </w:rPr>
        <w:t>場工商講座</w:t>
      </w:r>
    </w:p>
    <w:p w14:paraId="43F950FD" w14:textId="43426104" w:rsidR="008E2296" w:rsidRDefault="00345047" w:rsidP="00345047">
      <w:pPr>
        <w:tabs>
          <w:tab w:val="left" w:pos="2160"/>
        </w:tabs>
        <w:snapToGrid w:val="0"/>
        <w:spacing w:line="460" w:lineRule="exact"/>
        <w:jc w:val="center"/>
        <w:rPr>
          <w:rFonts w:eastAsia="標楷體"/>
          <w:b/>
          <w:bCs/>
          <w:kern w:val="0"/>
          <w:sz w:val="30"/>
          <w:szCs w:val="30"/>
        </w:rPr>
      </w:pPr>
      <w:r w:rsidRPr="00345047">
        <w:rPr>
          <w:rFonts w:eastAsia="標楷體" w:hint="eastAsia"/>
          <w:b/>
          <w:bCs/>
          <w:kern w:val="0"/>
          <w:sz w:val="30"/>
          <w:szCs w:val="30"/>
        </w:rPr>
        <w:t>全球供應鏈重組下我國資通訊產業之國際合作策略</w:t>
      </w:r>
    </w:p>
    <w:p w14:paraId="15092A27" w14:textId="5BE69CC9" w:rsidR="006B307D" w:rsidRPr="0045691E" w:rsidRDefault="0045691E" w:rsidP="00366836">
      <w:pPr>
        <w:tabs>
          <w:tab w:val="left" w:pos="2160"/>
        </w:tabs>
        <w:snapToGrid w:val="0"/>
        <w:spacing w:beforeLines="50" w:before="180" w:line="400" w:lineRule="exact"/>
        <w:ind w:firstLineChars="200" w:firstLine="560"/>
        <w:rPr>
          <w:rFonts w:ascii="標楷體" w:eastAsia="標楷體" w:hAnsi="標楷體"/>
          <w:sz w:val="28"/>
          <w:szCs w:val="28"/>
        </w:rPr>
      </w:pPr>
      <w:r w:rsidRPr="0095062F">
        <w:rPr>
          <w:rFonts w:ascii="標楷體" w:eastAsia="標楷體" w:hAnsi="標楷體" w:hint="eastAsia"/>
          <w:sz w:val="28"/>
          <w:szCs w:val="28"/>
        </w:rPr>
        <w:t>在美中貿易戰以及</w:t>
      </w:r>
      <w:proofErr w:type="gramStart"/>
      <w:r w:rsidRPr="0095062F">
        <w:rPr>
          <w:rFonts w:ascii="標楷體" w:eastAsia="標楷體" w:hAnsi="標楷體" w:hint="eastAsia"/>
          <w:sz w:val="28"/>
          <w:szCs w:val="28"/>
        </w:rPr>
        <w:t>新冠肺炎疫</w:t>
      </w:r>
      <w:proofErr w:type="gramEnd"/>
      <w:r w:rsidRPr="0095062F">
        <w:rPr>
          <w:rFonts w:ascii="標楷體" w:eastAsia="標楷體" w:hAnsi="標楷體" w:hint="eastAsia"/>
          <w:sz w:val="28"/>
          <w:szCs w:val="28"/>
        </w:rPr>
        <w:t>情影響下，全球供應鏈出現解構與重組，由過去追求成本效益以及精密分工，轉變為強調供應鏈安全與韌性優先的思維，特別是資通訊產品，曾因為突發事件而</w:t>
      </w:r>
      <w:proofErr w:type="gramStart"/>
      <w:r w:rsidRPr="0095062F">
        <w:rPr>
          <w:rFonts w:ascii="標楷體" w:eastAsia="標楷體" w:hAnsi="標楷體" w:hint="eastAsia"/>
          <w:sz w:val="28"/>
          <w:szCs w:val="28"/>
        </w:rPr>
        <w:t>發生斷鏈情況</w:t>
      </w:r>
      <w:proofErr w:type="gramEnd"/>
      <w:r w:rsidRPr="0095062F">
        <w:rPr>
          <w:rFonts w:ascii="標楷體" w:eastAsia="標楷體" w:hAnsi="標楷體" w:hint="eastAsia"/>
          <w:sz w:val="28"/>
          <w:szCs w:val="28"/>
        </w:rPr>
        <w:t>。在此思維下，美國、歐盟、日本等國家紛紛推出多項與</w:t>
      </w:r>
      <w:r w:rsidR="00655BB5">
        <w:rPr>
          <w:rFonts w:ascii="標楷體" w:eastAsia="標楷體" w:hAnsi="標楷體" w:hint="eastAsia"/>
          <w:sz w:val="28"/>
          <w:szCs w:val="28"/>
        </w:rPr>
        <w:t>保護</w:t>
      </w:r>
      <w:r w:rsidRPr="0095062F">
        <w:rPr>
          <w:rFonts w:ascii="標楷體" w:eastAsia="標楷體" w:hAnsi="標楷體" w:hint="eastAsia"/>
          <w:sz w:val="28"/>
          <w:szCs w:val="28"/>
        </w:rPr>
        <w:t>資通訊</w:t>
      </w:r>
      <w:r w:rsidR="00655BB5">
        <w:rPr>
          <w:rFonts w:ascii="標楷體" w:eastAsia="標楷體" w:hAnsi="標楷體" w:hint="eastAsia"/>
          <w:sz w:val="28"/>
          <w:szCs w:val="28"/>
        </w:rPr>
        <w:t>產業</w:t>
      </w:r>
      <w:r w:rsidRPr="0095062F">
        <w:rPr>
          <w:rFonts w:ascii="標楷體" w:eastAsia="標楷體" w:hAnsi="標楷體" w:hint="eastAsia"/>
          <w:sz w:val="28"/>
          <w:szCs w:val="28"/>
        </w:rPr>
        <w:t>有關的政策，</w:t>
      </w:r>
      <w:r w:rsidR="00655BB5">
        <w:rPr>
          <w:rFonts w:ascii="標楷體" w:eastAsia="標楷體" w:hAnsi="標楷體" w:hint="eastAsia"/>
          <w:sz w:val="28"/>
          <w:szCs w:val="28"/>
        </w:rPr>
        <w:t>促成</w:t>
      </w:r>
      <w:r w:rsidR="00647D8E">
        <w:rPr>
          <w:rFonts w:ascii="標楷體" w:eastAsia="標楷體" w:hAnsi="標楷體" w:hint="eastAsia"/>
          <w:sz w:val="28"/>
          <w:szCs w:val="28"/>
        </w:rPr>
        <w:t>跨國企業</w:t>
      </w:r>
      <w:r w:rsidR="009F12A1">
        <w:rPr>
          <w:rFonts w:ascii="標楷體" w:eastAsia="標楷體" w:hAnsi="標楷體" w:hint="eastAsia"/>
          <w:sz w:val="28"/>
          <w:szCs w:val="28"/>
        </w:rPr>
        <w:t>重新檢視</w:t>
      </w:r>
      <w:r w:rsidRPr="0095062F">
        <w:rPr>
          <w:rFonts w:ascii="標楷體" w:eastAsia="標楷體" w:hAnsi="標楷體" w:hint="eastAsia"/>
          <w:sz w:val="28"/>
          <w:szCs w:val="28"/>
        </w:rPr>
        <w:t>生產基地</w:t>
      </w:r>
      <w:r w:rsidR="009F12A1">
        <w:rPr>
          <w:rFonts w:ascii="標楷體" w:eastAsia="標楷體" w:hAnsi="標楷體" w:hint="eastAsia"/>
          <w:sz w:val="28"/>
          <w:szCs w:val="28"/>
        </w:rPr>
        <w:t>之</w:t>
      </w:r>
      <w:r w:rsidR="00655BB5">
        <w:rPr>
          <w:rFonts w:ascii="標楷體" w:eastAsia="標楷體" w:hAnsi="標楷體" w:hint="eastAsia"/>
          <w:sz w:val="28"/>
          <w:szCs w:val="28"/>
        </w:rPr>
        <w:t>布局</w:t>
      </w:r>
      <w:r w:rsidRPr="0095062F">
        <w:rPr>
          <w:rFonts w:ascii="標楷體" w:eastAsia="標楷體" w:hAnsi="標楷體" w:hint="eastAsia"/>
          <w:sz w:val="28"/>
          <w:szCs w:val="28"/>
        </w:rPr>
        <w:t>與</w:t>
      </w:r>
      <w:r w:rsidR="009F12A1">
        <w:rPr>
          <w:rFonts w:ascii="標楷體" w:eastAsia="標楷體" w:hAnsi="標楷體" w:hint="eastAsia"/>
          <w:sz w:val="28"/>
          <w:szCs w:val="28"/>
        </w:rPr>
        <w:t>思考</w:t>
      </w:r>
      <w:r w:rsidR="00655BB5">
        <w:rPr>
          <w:rFonts w:ascii="標楷體" w:eastAsia="標楷體" w:hAnsi="標楷體" w:hint="eastAsia"/>
          <w:sz w:val="28"/>
          <w:szCs w:val="28"/>
        </w:rPr>
        <w:t>如何確保</w:t>
      </w:r>
      <w:r w:rsidRPr="0095062F">
        <w:rPr>
          <w:rFonts w:ascii="標楷體" w:eastAsia="標楷體" w:hAnsi="標楷體" w:hint="eastAsia"/>
          <w:sz w:val="28"/>
          <w:szCs w:val="28"/>
        </w:rPr>
        <w:t>供應鏈安全</w:t>
      </w:r>
      <w:r w:rsidR="00647D8E">
        <w:rPr>
          <w:rFonts w:ascii="標楷體" w:eastAsia="標楷體" w:hAnsi="標楷體" w:hint="eastAsia"/>
          <w:sz w:val="28"/>
          <w:szCs w:val="28"/>
        </w:rPr>
        <w:t>。</w:t>
      </w:r>
      <w:r w:rsidR="00877270">
        <w:rPr>
          <w:rFonts w:ascii="標楷體" w:eastAsia="標楷體" w:hAnsi="標楷體" w:hint="eastAsia"/>
          <w:sz w:val="28"/>
          <w:szCs w:val="28"/>
        </w:rPr>
        <w:t>此一趨勢</w:t>
      </w:r>
      <w:r w:rsidR="009F12A1">
        <w:rPr>
          <w:rFonts w:ascii="標楷體" w:eastAsia="標楷體" w:hAnsi="標楷體" w:hint="eastAsia"/>
          <w:sz w:val="28"/>
          <w:szCs w:val="28"/>
        </w:rPr>
        <w:t>引</w:t>
      </w:r>
      <w:r w:rsidR="00647D8E">
        <w:rPr>
          <w:rFonts w:ascii="標楷體" w:eastAsia="標楷體" w:hAnsi="標楷體" w:hint="eastAsia"/>
          <w:sz w:val="28"/>
          <w:szCs w:val="28"/>
        </w:rPr>
        <w:t>發</w:t>
      </w:r>
      <w:r w:rsidR="00877270">
        <w:rPr>
          <w:rFonts w:ascii="標楷體" w:eastAsia="標楷體" w:hAnsi="標楷體" w:hint="eastAsia"/>
          <w:sz w:val="28"/>
          <w:szCs w:val="28"/>
        </w:rPr>
        <w:t>全球</w:t>
      </w:r>
      <w:r w:rsidRPr="0095062F">
        <w:rPr>
          <w:rFonts w:ascii="標楷體" w:eastAsia="標楷體" w:hAnsi="標楷體" w:hint="eastAsia"/>
          <w:sz w:val="28"/>
          <w:szCs w:val="28"/>
        </w:rPr>
        <w:t>供應鏈重組。</w:t>
      </w:r>
      <w:r w:rsidR="009F12A1">
        <w:rPr>
          <w:rFonts w:ascii="標楷體" w:eastAsia="標楷體" w:hAnsi="標楷體" w:hint="eastAsia"/>
          <w:sz w:val="28"/>
          <w:szCs w:val="28"/>
        </w:rPr>
        <w:t>面臨新</w:t>
      </w:r>
      <w:r w:rsidR="00877270">
        <w:rPr>
          <w:rFonts w:ascii="標楷體" w:eastAsia="標楷體" w:hAnsi="標楷體" w:hint="eastAsia"/>
          <w:sz w:val="28"/>
          <w:szCs w:val="28"/>
        </w:rPr>
        <w:t>局面</w:t>
      </w:r>
      <w:r w:rsidR="009F12A1" w:rsidRPr="0095062F">
        <w:rPr>
          <w:rFonts w:ascii="標楷體" w:eastAsia="標楷體" w:hAnsi="標楷體" w:hint="eastAsia"/>
          <w:sz w:val="28"/>
          <w:szCs w:val="28"/>
        </w:rPr>
        <w:t>以及因應未來可能出現</w:t>
      </w:r>
      <w:r w:rsidR="00877270">
        <w:rPr>
          <w:rFonts w:ascii="標楷體" w:eastAsia="標楷體" w:hAnsi="標楷體" w:hint="eastAsia"/>
          <w:sz w:val="28"/>
          <w:szCs w:val="28"/>
        </w:rPr>
        <w:t>新</w:t>
      </w:r>
      <w:r w:rsidR="009F12A1" w:rsidRPr="0095062F">
        <w:rPr>
          <w:rFonts w:ascii="標楷體" w:eastAsia="標楷體" w:hAnsi="標楷體" w:hint="eastAsia"/>
          <w:sz w:val="28"/>
          <w:szCs w:val="28"/>
        </w:rPr>
        <w:t>的產業生態體系，</w:t>
      </w:r>
      <w:r w:rsidRPr="0095062F">
        <w:rPr>
          <w:rFonts w:ascii="標楷體" w:eastAsia="標楷體" w:hAnsi="標楷體" w:hint="eastAsia"/>
          <w:sz w:val="28"/>
          <w:szCs w:val="28"/>
        </w:rPr>
        <w:t>我國業者</w:t>
      </w:r>
      <w:r w:rsidR="009F12A1">
        <w:rPr>
          <w:rFonts w:ascii="標楷體" w:eastAsia="標楷體" w:hAnsi="標楷體" w:hint="eastAsia"/>
          <w:sz w:val="28"/>
          <w:szCs w:val="28"/>
        </w:rPr>
        <w:t>應</w:t>
      </w:r>
      <w:r w:rsidRPr="0095062F">
        <w:rPr>
          <w:rFonts w:ascii="標楷體" w:eastAsia="標楷體" w:hAnsi="標楷體" w:hint="eastAsia"/>
          <w:sz w:val="28"/>
          <w:szCs w:val="28"/>
        </w:rPr>
        <w:t>如何</w:t>
      </w:r>
      <w:r w:rsidR="009F12A1">
        <w:rPr>
          <w:rFonts w:ascii="標楷體" w:eastAsia="標楷體" w:hAnsi="標楷體" w:hint="eastAsia"/>
          <w:sz w:val="28"/>
          <w:szCs w:val="28"/>
        </w:rPr>
        <w:t>定位在國際供應鏈之角色</w:t>
      </w:r>
      <w:r w:rsidRPr="0095062F">
        <w:rPr>
          <w:rFonts w:ascii="標楷體" w:eastAsia="標楷體" w:hAnsi="標楷體" w:hint="eastAsia"/>
          <w:sz w:val="28"/>
          <w:szCs w:val="28"/>
        </w:rPr>
        <w:t>，同時確保自身的不可取代性</w:t>
      </w:r>
      <w:r w:rsidR="00647D8E">
        <w:rPr>
          <w:rFonts w:ascii="標楷體" w:eastAsia="標楷體" w:hAnsi="標楷體" w:hint="eastAsia"/>
          <w:sz w:val="28"/>
          <w:szCs w:val="28"/>
        </w:rPr>
        <w:t>?</w:t>
      </w:r>
    </w:p>
    <w:p w14:paraId="384EDEE9" w14:textId="77777777" w:rsidR="006B307D" w:rsidRDefault="006B307D" w:rsidP="00194D2B">
      <w:pPr>
        <w:tabs>
          <w:tab w:val="left" w:pos="2160"/>
        </w:tabs>
        <w:adjustRightInd w:val="0"/>
        <w:snapToGrid w:val="0"/>
        <w:spacing w:beforeLines="50" w:before="180" w:line="240" w:lineRule="atLeast"/>
        <w:ind w:firstLineChars="200" w:firstLine="560"/>
        <w:rPr>
          <w:rFonts w:ascii="標楷體" w:eastAsia="標楷體" w:hAnsi="標楷體"/>
          <w:sz w:val="28"/>
          <w:szCs w:val="28"/>
        </w:rPr>
      </w:pPr>
      <w:r w:rsidRPr="006B307D">
        <w:rPr>
          <w:rFonts w:ascii="標楷體" w:eastAsia="標楷體" w:hAnsi="標楷體" w:hint="eastAsia"/>
          <w:sz w:val="28"/>
          <w:szCs w:val="28"/>
        </w:rPr>
        <w:t>有鑑於此，本會特別邀請資策會產業情報研究所陳子昂資深產業顧問兼資深研究總監蒞臨專題演講。本次活動為配合防疫措施，將</w:t>
      </w:r>
      <w:proofErr w:type="gramStart"/>
      <w:r w:rsidRPr="006B307D">
        <w:rPr>
          <w:rFonts w:ascii="標楷體" w:eastAsia="標楷體" w:hAnsi="標楷體" w:hint="eastAsia"/>
          <w:sz w:val="28"/>
          <w:szCs w:val="28"/>
        </w:rPr>
        <w:t>採</w:t>
      </w:r>
      <w:proofErr w:type="gramEnd"/>
      <w:r w:rsidRPr="006B307D">
        <w:rPr>
          <w:rFonts w:ascii="標楷體" w:eastAsia="標楷體" w:hAnsi="標楷體" w:hint="eastAsia"/>
          <w:sz w:val="28"/>
          <w:szCs w:val="28"/>
        </w:rPr>
        <w:t>現場(限100人)</w:t>
      </w:r>
      <w:proofErr w:type="gramStart"/>
      <w:r w:rsidRPr="006B307D">
        <w:rPr>
          <w:rFonts w:ascii="標楷體" w:eastAsia="標楷體" w:hAnsi="標楷體" w:hint="eastAsia"/>
          <w:sz w:val="28"/>
          <w:szCs w:val="28"/>
        </w:rPr>
        <w:t>及線上直播</w:t>
      </w:r>
      <w:proofErr w:type="gramEnd"/>
      <w:r w:rsidRPr="006B307D">
        <w:rPr>
          <w:rFonts w:ascii="標楷體" w:eastAsia="標楷體" w:hAnsi="標楷體" w:hint="eastAsia"/>
          <w:sz w:val="28"/>
          <w:szCs w:val="28"/>
        </w:rPr>
        <w:t>同步進行，歡迎報名參加。</w:t>
      </w:r>
    </w:p>
    <w:p w14:paraId="17BCBE79" w14:textId="1A34B5AA" w:rsidR="00AA1FAE" w:rsidRPr="00194D2B" w:rsidRDefault="0032098E" w:rsidP="00194D2B">
      <w:pPr>
        <w:tabs>
          <w:tab w:val="left" w:pos="2160"/>
        </w:tabs>
        <w:adjustRightInd w:val="0"/>
        <w:snapToGrid w:val="0"/>
        <w:spacing w:beforeLines="50" w:before="180" w:line="240" w:lineRule="atLeast"/>
        <w:rPr>
          <w:rFonts w:eastAsia="標楷體"/>
          <w:b/>
          <w:bCs/>
          <w:kern w:val="0"/>
          <w:sz w:val="28"/>
          <w:szCs w:val="28"/>
        </w:rPr>
      </w:pPr>
      <w:r w:rsidRPr="00194D2B">
        <w:rPr>
          <w:rFonts w:eastAsia="標楷體" w:hint="eastAsia"/>
          <w:b/>
          <w:bCs/>
          <w:kern w:val="0"/>
          <w:sz w:val="28"/>
          <w:szCs w:val="28"/>
        </w:rPr>
        <w:t>時間：</w:t>
      </w:r>
      <w:r w:rsidRPr="00194D2B">
        <w:rPr>
          <w:rFonts w:eastAsia="標楷體" w:hint="eastAsia"/>
          <w:b/>
          <w:bCs/>
          <w:kern w:val="0"/>
          <w:sz w:val="28"/>
          <w:szCs w:val="28"/>
        </w:rPr>
        <w:t>1</w:t>
      </w:r>
      <w:r w:rsidR="00441FC8">
        <w:rPr>
          <w:rFonts w:eastAsia="標楷體" w:hint="eastAsia"/>
          <w:b/>
          <w:bCs/>
          <w:kern w:val="0"/>
          <w:sz w:val="28"/>
          <w:szCs w:val="28"/>
        </w:rPr>
        <w:t>10</w:t>
      </w:r>
      <w:r w:rsidRPr="00194D2B">
        <w:rPr>
          <w:rFonts w:eastAsia="標楷體" w:hint="eastAsia"/>
          <w:b/>
          <w:bCs/>
          <w:kern w:val="0"/>
          <w:sz w:val="28"/>
          <w:szCs w:val="28"/>
        </w:rPr>
        <w:t>年</w:t>
      </w:r>
      <w:r w:rsidR="00F70ED7" w:rsidRPr="00194D2B">
        <w:rPr>
          <w:rFonts w:eastAsia="標楷體" w:hint="eastAsia"/>
          <w:b/>
          <w:bCs/>
          <w:kern w:val="0"/>
          <w:sz w:val="28"/>
          <w:szCs w:val="28"/>
        </w:rPr>
        <w:t>1</w:t>
      </w:r>
      <w:r w:rsidR="00441FC8">
        <w:rPr>
          <w:rFonts w:eastAsia="標楷體" w:hint="eastAsia"/>
          <w:b/>
          <w:bCs/>
          <w:kern w:val="0"/>
          <w:sz w:val="28"/>
          <w:szCs w:val="28"/>
        </w:rPr>
        <w:t>1</w:t>
      </w:r>
      <w:r w:rsidR="00F70ED7" w:rsidRPr="00194D2B">
        <w:rPr>
          <w:rFonts w:eastAsia="標楷體" w:hint="eastAsia"/>
          <w:b/>
          <w:bCs/>
          <w:kern w:val="0"/>
          <w:sz w:val="28"/>
          <w:szCs w:val="28"/>
        </w:rPr>
        <w:t>月</w:t>
      </w:r>
      <w:r w:rsidR="00441FC8">
        <w:rPr>
          <w:rFonts w:eastAsia="標楷體" w:hint="eastAsia"/>
          <w:b/>
          <w:bCs/>
          <w:kern w:val="0"/>
          <w:sz w:val="28"/>
          <w:szCs w:val="28"/>
        </w:rPr>
        <w:t>15</w:t>
      </w:r>
      <w:r w:rsidR="00441FC8">
        <w:rPr>
          <w:rFonts w:eastAsia="標楷體" w:hint="eastAsia"/>
          <w:b/>
          <w:bCs/>
          <w:kern w:val="0"/>
          <w:sz w:val="28"/>
          <w:szCs w:val="28"/>
        </w:rPr>
        <w:t>日（星期一</w:t>
      </w:r>
      <w:r w:rsidR="00F70ED7" w:rsidRPr="00194D2B">
        <w:rPr>
          <w:rFonts w:eastAsia="標楷體" w:hint="eastAsia"/>
          <w:b/>
          <w:bCs/>
          <w:kern w:val="0"/>
          <w:sz w:val="28"/>
          <w:szCs w:val="28"/>
        </w:rPr>
        <w:t>）</w:t>
      </w:r>
      <w:r w:rsidRPr="00194D2B">
        <w:rPr>
          <w:rFonts w:eastAsia="標楷體" w:hint="eastAsia"/>
          <w:b/>
          <w:bCs/>
          <w:kern w:val="0"/>
          <w:sz w:val="28"/>
          <w:szCs w:val="28"/>
        </w:rPr>
        <w:t xml:space="preserve"> </w:t>
      </w:r>
      <w:r w:rsidR="00D11784" w:rsidRPr="00194D2B">
        <w:rPr>
          <w:rFonts w:eastAsia="標楷體"/>
          <w:b/>
          <w:bCs/>
          <w:kern w:val="0"/>
          <w:sz w:val="28"/>
          <w:szCs w:val="28"/>
        </w:rPr>
        <w:t>14</w:t>
      </w:r>
      <w:r w:rsidRPr="00194D2B">
        <w:rPr>
          <w:rFonts w:eastAsia="標楷體" w:hint="eastAsia"/>
          <w:b/>
          <w:bCs/>
          <w:kern w:val="0"/>
          <w:sz w:val="28"/>
          <w:szCs w:val="28"/>
        </w:rPr>
        <w:t>：</w:t>
      </w:r>
      <w:r w:rsidRPr="00194D2B">
        <w:rPr>
          <w:rFonts w:eastAsia="標楷體" w:hint="eastAsia"/>
          <w:b/>
          <w:bCs/>
          <w:kern w:val="0"/>
          <w:sz w:val="28"/>
          <w:szCs w:val="28"/>
        </w:rPr>
        <w:t>00~</w:t>
      </w:r>
      <w:r w:rsidR="00D11784" w:rsidRPr="00194D2B">
        <w:rPr>
          <w:rFonts w:eastAsia="標楷體"/>
          <w:b/>
          <w:bCs/>
          <w:kern w:val="0"/>
          <w:sz w:val="28"/>
          <w:szCs w:val="28"/>
        </w:rPr>
        <w:t>16</w:t>
      </w:r>
      <w:r w:rsidRPr="00194D2B">
        <w:rPr>
          <w:rFonts w:eastAsia="標楷體" w:hint="eastAsia"/>
          <w:b/>
          <w:bCs/>
          <w:kern w:val="0"/>
          <w:sz w:val="28"/>
          <w:szCs w:val="28"/>
        </w:rPr>
        <w:t>：</w:t>
      </w:r>
      <w:r w:rsidR="00FD2410" w:rsidRPr="00194D2B">
        <w:rPr>
          <w:rFonts w:eastAsia="標楷體" w:hint="eastAsia"/>
          <w:b/>
          <w:bCs/>
          <w:kern w:val="0"/>
          <w:sz w:val="28"/>
          <w:szCs w:val="28"/>
        </w:rPr>
        <w:t>0</w:t>
      </w:r>
      <w:r w:rsidR="00D11784" w:rsidRPr="00194D2B">
        <w:rPr>
          <w:rFonts w:eastAsia="標楷體" w:hint="eastAsia"/>
          <w:b/>
          <w:bCs/>
          <w:kern w:val="0"/>
          <w:sz w:val="28"/>
          <w:szCs w:val="28"/>
        </w:rPr>
        <w:t>0</w:t>
      </w:r>
    </w:p>
    <w:p w14:paraId="49686056" w14:textId="5D52A351" w:rsidR="00662B0F" w:rsidRPr="00194D2B" w:rsidRDefault="0032098E" w:rsidP="00194D2B">
      <w:pPr>
        <w:tabs>
          <w:tab w:val="left" w:pos="2160"/>
        </w:tabs>
        <w:adjustRightInd w:val="0"/>
        <w:snapToGrid w:val="0"/>
        <w:spacing w:afterLines="50" w:after="180" w:line="240" w:lineRule="atLeast"/>
        <w:rPr>
          <w:rFonts w:eastAsia="標楷體"/>
          <w:b/>
          <w:bCs/>
          <w:kern w:val="0"/>
          <w:sz w:val="28"/>
          <w:szCs w:val="28"/>
        </w:rPr>
      </w:pPr>
      <w:r w:rsidRPr="00194D2B">
        <w:rPr>
          <w:rFonts w:eastAsia="標楷體" w:hint="eastAsia"/>
          <w:b/>
          <w:bCs/>
          <w:kern w:val="0"/>
          <w:sz w:val="28"/>
          <w:szCs w:val="28"/>
        </w:rPr>
        <w:t>地點：</w:t>
      </w:r>
      <w:r w:rsidR="001A3D5C" w:rsidRPr="00194D2B">
        <w:rPr>
          <w:rFonts w:eastAsia="標楷體" w:hint="eastAsia"/>
          <w:b/>
          <w:bCs/>
          <w:kern w:val="0"/>
          <w:sz w:val="28"/>
          <w:szCs w:val="28"/>
        </w:rPr>
        <w:t>台北國際會議中心</w:t>
      </w:r>
      <w:r w:rsidR="00120AF5" w:rsidRPr="00194D2B">
        <w:rPr>
          <w:rFonts w:eastAsia="標楷體"/>
          <w:b/>
          <w:bCs/>
          <w:kern w:val="0"/>
          <w:sz w:val="28"/>
          <w:szCs w:val="28"/>
        </w:rPr>
        <w:t>101</w:t>
      </w:r>
      <w:r w:rsidR="0094613C">
        <w:rPr>
          <w:rFonts w:eastAsia="標楷體" w:hint="eastAsia"/>
          <w:b/>
          <w:bCs/>
          <w:kern w:val="0"/>
          <w:sz w:val="28"/>
          <w:szCs w:val="28"/>
        </w:rPr>
        <w:t>CD</w:t>
      </w:r>
      <w:r w:rsidR="001A3D5C" w:rsidRPr="00194D2B">
        <w:rPr>
          <w:rFonts w:eastAsia="標楷體" w:hint="eastAsia"/>
          <w:b/>
          <w:bCs/>
          <w:kern w:val="0"/>
          <w:sz w:val="28"/>
          <w:szCs w:val="28"/>
        </w:rPr>
        <w:t>會議室</w:t>
      </w:r>
      <w:r w:rsidR="007C0E8C" w:rsidRPr="00194D2B">
        <w:rPr>
          <w:rFonts w:eastAsia="標楷體" w:hint="eastAsia"/>
          <w:b/>
          <w:bCs/>
          <w:kern w:val="0"/>
          <w:sz w:val="28"/>
          <w:szCs w:val="28"/>
        </w:rPr>
        <w:t>(</w:t>
      </w:r>
      <w:r w:rsidR="001A3D5C" w:rsidRPr="00194D2B">
        <w:rPr>
          <w:rFonts w:eastAsia="標楷體" w:hint="eastAsia"/>
          <w:b/>
          <w:bCs/>
          <w:kern w:val="0"/>
          <w:sz w:val="28"/>
          <w:szCs w:val="28"/>
        </w:rPr>
        <w:t>台北市信義路</w:t>
      </w:r>
      <w:r w:rsidR="001A3D5C" w:rsidRPr="00194D2B">
        <w:rPr>
          <w:rFonts w:eastAsia="標楷體" w:hint="eastAsia"/>
          <w:b/>
          <w:bCs/>
          <w:kern w:val="0"/>
          <w:sz w:val="28"/>
          <w:szCs w:val="28"/>
        </w:rPr>
        <w:t>5</w:t>
      </w:r>
      <w:r w:rsidR="001A3D5C" w:rsidRPr="00194D2B">
        <w:rPr>
          <w:rFonts w:eastAsia="標楷體" w:hint="eastAsia"/>
          <w:b/>
          <w:bCs/>
          <w:kern w:val="0"/>
          <w:sz w:val="28"/>
          <w:szCs w:val="28"/>
        </w:rPr>
        <w:t>段</w:t>
      </w:r>
      <w:r w:rsidR="001A3D5C" w:rsidRPr="00194D2B">
        <w:rPr>
          <w:rFonts w:eastAsia="標楷體" w:hint="eastAsia"/>
          <w:b/>
          <w:bCs/>
          <w:kern w:val="0"/>
          <w:sz w:val="28"/>
          <w:szCs w:val="28"/>
        </w:rPr>
        <w:t>1</w:t>
      </w:r>
      <w:r w:rsidR="001A3D5C" w:rsidRPr="00194D2B">
        <w:rPr>
          <w:rFonts w:eastAsia="標楷體" w:hint="eastAsia"/>
          <w:b/>
          <w:bCs/>
          <w:kern w:val="0"/>
          <w:sz w:val="28"/>
          <w:szCs w:val="28"/>
        </w:rPr>
        <w:t>號</w:t>
      </w:r>
      <w:r w:rsidR="007C0E8C" w:rsidRPr="00194D2B">
        <w:rPr>
          <w:rFonts w:eastAsia="標楷體" w:hint="eastAsia"/>
          <w:b/>
          <w:bCs/>
          <w:kern w:val="0"/>
          <w:sz w:val="28"/>
          <w:szCs w:val="28"/>
        </w:rPr>
        <w:t>)</w:t>
      </w:r>
    </w:p>
    <w:tbl>
      <w:tblPr>
        <w:tblW w:w="1048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1838"/>
        <w:gridCol w:w="2977"/>
        <w:gridCol w:w="5670"/>
      </w:tblGrid>
      <w:tr w:rsidR="001A73A2" w:rsidRPr="001A73A2" w14:paraId="0AF3A9B2" w14:textId="77777777" w:rsidTr="0095062F">
        <w:trPr>
          <w:jc w:val="center"/>
        </w:trPr>
        <w:tc>
          <w:tcPr>
            <w:tcW w:w="1838" w:type="dxa"/>
            <w:tcBorders>
              <w:top w:val="single" w:sz="4" w:space="0" w:color="00000A"/>
              <w:left w:val="single" w:sz="4" w:space="0" w:color="00000A"/>
              <w:bottom w:val="single" w:sz="4" w:space="0" w:color="00000A"/>
              <w:right w:val="single" w:sz="4" w:space="0" w:color="00000A"/>
            </w:tcBorders>
            <w:shd w:val="clear" w:color="auto" w:fill="B6DDE8"/>
            <w:tcMar>
              <w:left w:w="108" w:type="dxa"/>
            </w:tcMar>
          </w:tcPr>
          <w:p w14:paraId="4444A4B9" w14:textId="77777777" w:rsidR="001A73A2" w:rsidRPr="001A73A2" w:rsidRDefault="001A73A2" w:rsidP="00190953">
            <w:pPr>
              <w:tabs>
                <w:tab w:val="left" w:pos="360"/>
              </w:tabs>
              <w:snapToGrid w:val="0"/>
              <w:spacing w:line="420" w:lineRule="exact"/>
              <w:jc w:val="center"/>
              <w:rPr>
                <w:rFonts w:eastAsia="標楷體"/>
                <w:sz w:val="28"/>
                <w:szCs w:val="28"/>
              </w:rPr>
            </w:pPr>
            <w:r w:rsidRPr="001A73A2">
              <w:rPr>
                <w:rFonts w:eastAsia="標楷體"/>
                <w:sz w:val="28"/>
                <w:szCs w:val="28"/>
              </w:rPr>
              <w:t>時</w:t>
            </w:r>
            <w:r w:rsidRPr="001A73A2">
              <w:rPr>
                <w:rFonts w:eastAsia="標楷體"/>
                <w:sz w:val="28"/>
                <w:szCs w:val="28"/>
              </w:rPr>
              <w:t xml:space="preserve">   </w:t>
            </w:r>
            <w:r w:rsidRPr="001A73A2">
              <w:rPr>
                <w:rFonts w:eastAsia="標楷體"/>
                <w:sz w:val="28"/>
                <w:szCs w:val="28"/>
              </w:rPr>
              <w:t>間</w:t>
            </w:r>
          </w:p>
        </w:tc>
        <w:tc>
          <w:tcPr>
            <w:tcW w:w="2977" w:type="dxa"/>
            <w:tcBorders>
              <w:top w:val="single" w:sz="4" w:space="0" w:color="00000A"/>
              <w:left w:val="single" w:sz="4" w:space="0" w:color="00000A"/>
              <w:bottom w:val="single" w:sz="4" w:space="0" w:color="00000A"/>
              <w:right w:val="single" w:sz="4" w:space="0" w:color="00000A"/>
            </w:tcBorders>
            <w:shd w:val="clear" w:color="auto" w:fill="B6DDE8"/>
            <w:tcMar>
              <w:left w:w="108" w:type="dxa"/>
            </w:tcMar>
          </w:tcPr>
          <w:p w14:paraId="1870331D" w14:textId="77777777" w:rsidR="001A73A2" w:rsidRPr="001A73A2" w:rsidRDefault="001A73A2" w:rsidP="00190953">
            <w:pPr>
              <w:tabs>
                <w:tab w:val="left" w:pos="360"/>
              </w:tabs>
              <w:snapToGrid w:val="0"/>
              <w:spacing w:line="420" w:lineRule="exact"/>
              <w:jc w:val="center"/>
              <w:rPr>
                <w:rFonts w:eastAsia="標楷體"/>
                <w:sz w:val="28"/>
                <w:szCs w:val="28"/>
              </w:rPr>
            </w:pPr>
            <w:r w:rsidRPr="001A73A2">
              <w:rPr>
                <w:rFonts w:eastAsia="標楷體"/>
                <w:sz w:val="28"/>
                <w:szCs w:val="28"/>
              </w:rPr>
              <w:t>內容</w:t>
            </w:r>
          </w:p>
        </w:tc>
        <w:tc>
          <w:tcPr>
            <w:tcW w:w="5670" w:type="dxa"/>
            <w:tcBorders>
              <w:top w:val="single" w:sz="4" w:space="0" w:color="00000A"/>
              <w:left w:val="single" w:sz="4" w:space="0" w:color="00000A"/>
              <w:bottom w:val="single" w:sz="4" w:space="0" w:color="00000A"/>
              <w:right w:val="single" w:sz="4" w:space="0" w:color="00000A"/>
            </w:tcBorders>
            <w:shd w:val="clear" w:color="auto" w:fill="B6DDE8"/>
            <w:tcMar>
              <w:left w:w="108" w:type="dxa"/>
            </w:tcMar>
          </w:tcPr>
          <w:p w14:paraId="23659436" w14:textId="77777777" w:rsidR="001A73A2" w:rsidRPr="001A73A2" w:rsidRDefault="001A73A2" w:rsidP="00190953">
            <w:pPr>
              <w:tabs>
                <w:tab w:val="left" w:pos="360"/>
              </w:tabs>
              <w:snapToGrid w:val="0"/>
              <w:spacing w:line="420" w:lineRule="exact"/>
              <w:jc w:val="center"/>
              <w:rPr>
                <w:rFonts w:eastAsia="標楷體"/>
                <w:sz w:val="28"/>
                <w:szCs w:val="28"/>
              </w:rPr>
            </w:pPr>
            <w:r w:rsidRPr="001A73A2">
              <w:rPr>
                <w:rFonts w:eastAsia="標楷體"/>
                <w:sz w:val="28"/>
                <w:szCs w:val="28"/>
              </w:rPr>
              <w:t>人員</w:t>
            </w:r>
          </w:p>
        </w:tc>
      </w:tr>
      <w:tr w:rsidR="001A73A2" w:rsidRPr="001A73A2" w14:paraId="6FC97148" w14:textId="77777777" w:rsidTr="0095062F">
        <w:trPr>
          <w:jc w:val="center"/>
        </w:trPr>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C1CF7B" w14:textId="77777777" w:rsidR="001A73A2" w:rsidRPr="008529F0" w:rsidRDefault="00D11784" w:rsidP="00190953">
            <w:pPr>
              <w:tabs>
                <w:tab w:val="left" w:pos="360"/>
              </w:tabs>
              <w:snapToGrid w:val="0"/>
              <w:spacing w:line="420" w:lineRule="exact"/>
              <w:rPr>
                <w:rFonts w:eastAsia="標楷體"/>
                <w:sz w:val="28"/>
              </w:rPr>
            </w:pPr>
            <w:r>
              <w:rPr>
                <w:rFonts w:eastAsia="標楷體"/>
                <w:sz w:val="28"/>
              </w:rPr>
              <w:t>13</w:t>
            </w:r>
            <w:r w:rsidR="00053295">
              <w:rPr>
                <w:rFonts w:eastAsia="標楷體"/>
                <w:sz w:val="28"/>
              </w:rPr>
              <w:t>:3</w:t>
            </w:r>
            <w:r w:rsidR="001A73A2" w:rsidRPr="008529F0">
              <w:rPr>
                <w:rFonts w:eastAsia="標楷體"/>
                <w:sz w:val="28"/>
              </w:rPr>
              <w:t>0</w:t>
            </w:r>
            <w:r w:rsidR="001A73A2" w:rsidRPr="008529F0">
              <w:rPr>
                <w:rFonts w:eastAsia="標楷體"/>
                <w:sz w:val="28"/>
              </w:rPr>
              <w:t>～</w:t>
            </w:r>
            <w:r>
              <w:rPr>
                <w:rFonts w:eastAsia="標楷體"/>
                <w:sz w:val="28"/>
              </w:rPr>
              <w:t>14</w:t>
            </w:r>
            <w:r w:rsidR="001A73A2" w:rsidRPr="008529F0">
              <w:rPr>
                <w:rFonts w:eastAsia="標楷體"/>
                <w:sz w:val="28"/>
              </w:rPr>
              <w:t>:</w:t>
            </w:r>
            <w:r w:rsidR="001A73A2" w:rsidRPr="008529F0">
              <w:rPr>
                <w:rFonts w:eastAsia="標楷體" w:hint="eastAsia"/>
                <w:sz w:val="28"/>
              </w:rPr>
              <w:t>0</w:t>
            </w:r>
            <w:r w:rsidR="001A73A2" w:rsidRPr="008529F0">
              <w:rPr>
                <w:rFonts w:eastAsia="標楷體"/>
                <w:sz w:val="28"/>
              </w:rPr>
              <w:t>0</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4175E7" w14:textId="77777777" w:rsidR="001A73A2" w:rsidRPr="008529F0" w:rsidRDefault="001A73A2" w:rsidP="00190953">
            <w:pPr>
              <w:tabs>
                <w:tab w:val="left" w:pos="360"/>
              </w:tabs>
              <w:snapToGrid w:val="0"/>
              <w:spacing w:line="420" w:lineRule="exact"/>
              <w:rPr>
                <w:rFonts w:eastAsia="標楷體"/>
                <w:sz w:val="28"/>
              </w:rPr>
            </w:pPr>
            <w:r w:rsidRPr="008529F0">
              <w:rPr>
                <w:rFonts w:eastAsia="標楷體"/>
                <w:sz w:val="28"/>
              </w:rPr>
              <w:t>報到</w:t>
            </w:r>
          </w:p>
        </w:tc>
        <w:tc>
          <w:tcPr>
            <w:tcW w:w="56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54FF0C" w14:textId="77777777" w:rsidR="001A73A2" w:rsidRPr="008529F0" w:rsidRDefault="001A73A2" w:rsidP="00190953">
            <w:pPr>
              <w:tabs>
                <w:tab w:val="left" w:pos="360"/>
              </w:tabs>
              <w:snapToGrid w:val="0"/>
              <w:spacing w:line="420" w:lineRule="exact"/>
              <w:rPr>
                <w:rFonts w:eastAsia="標楷體"/>
                <w:sz w:val="28"/>
              </w:rPr>
            </w:pPr>
          </w:p>
        </w:tc>
      </w:tr>
      <w:tr w:rsidR="001A73A2" w:rsidRPr="001A73A2" w14:paraId="36FDB70B" w14:textId="77777777" w:rsidTr="0095062F">
        <w:trPr>
          <w:jc w:val="center"/>
        </w:trPr>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0BD629" w14:textId="77777777" w:rsidR="001A73A2" w:rsidRPr="008529F0" w:rsidRDefault="00D11784" w:rsidP="00190953">
            <w:pPr>
              <w:tabs>
                <w:tab w:val="left" w:pos="360"/>
              </w:tabs>
              <w:snapToGrid w:val="0"/>
              <w:spacing w:line="420" w:lineRule="exact"/>
              <w:rPr>
                <w:rFonts w:eastAsia="標楷體"/>
                <w:sz w:val="28"/>
              </w:rPr>
            </w:pPr>
            <w:r>
              <w:rPr>
                <w:rFonts w:eastAsia="標楷體"/>
                <w:sz w:val="28"/>
              </w:rPr>
              <w:t>14</w:t>
            </w:r>
            <w:r w:rsidR="001A73A2" w:rsidRPr="008529F0">
              <w:rPr>
                <w:rFonts w:eastAsia="標楷體"/>
                <w:sz w:val="28"/>
              </w:rPr>
              <w:t>:</w:t>
            </w:r>
            <w:r w:rsidR="001A73A2" w:rsidRPr="008529F0">
              <w:rPr>
                <w:rFonts w:eastAsia="標楷體" w:hint="eastAsia"/>
                <w:sz w:val="28"/>
              </w:rPr>
              <w:t>0</w:t>
            </w:r>
            <w:r w:rsidR="001A73A2" w:rsidRPr="008529F0">
              <w:rPr>
                <w:rFonts w:eastAsia="標楷體"/>
                <w:sz w:val="28"/>
              </w:rPr>
              <w:t>0</w:t>
            </w:r>
            <w:r w:rsidR="001A73A2" w:rsidRPr="008529F0">
              <w:rPr>
                <w:rFonts w:eastAsia="標楷體"/>
                <w:sz w:val="28"/>
              </w:rPr>
              <w:t>～</w:t>
            </w:r>
            <w:r>
              <w:rPr>
                <w:rFonts w:eastAsia="標楷體"/>
                <w:sz w:val="28"/>
              </w:rPr>
              <w:t>14</w:t>
            </w:r>
            <w:r w:rsidR="001A73A2" w:rsidRPr="008529F0">
              <w:rPr>
                <w:rFonts w:eastAsia="標楷體"/>
                <w:sz w:val="28"/>
              </w:rPr>
              <w:t>:</w:t>
            </w:r>
            <w:r>
              <w:rPr>
                <w:rFonts w:eastAsia="標楷體"/>
                <w:sz w:val="28"/>
              </w:rPr>
              <w:t>1</w:t>
            </w:r>
            <w:r w:rsidR="001A73A2" w:rsidRPr="008529F0">
              <w:rPr>
                <w:rFonts w:eastAsia="標楷體" w:hint="eastAsia"/>
                <w:sz w:val="28"/>
              </w:rPr>
              <w:t>0</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23B83D" w14:textId="77777777" w:rsidR="001A73A2" w:rsidRPr="008529F0" w:rsidRDefault="00E55C92" w:rsidP="00190953">
            <w:pPr>
              <w:tabs>
                <w:tab w:val="left" w:pos="360"/>
              </w:tabs>
              <w:snapToGrid w:val="0"/>
              <w:spacing w:line="420" w:lineRule="exact"/>
              <w:rPr>
                <w:rFonts w:eastAsia="標楷體"/>
                <w:sz w:val="28"/>
              </w:rPr>
            </w:pPr>
            <w:r>
              <w:rPr>
                <w:rFonts w:eastAsia="標楷體" w:hint="eastAsia"/>
                <w:sz w:val="28"/>
              </w:rPr>
              <w:t>主辦單位</w:t>
            </w:r>
            <w:r w:rsidR="001A73A2" w:rsidRPr="008529F0">
              <w:rPr>
                <w:rFonts w:eastAsia="標楷體" w:hint="eastAsia"/>
                <w:sz w:val="28"/>
              </w:rPr>
              <w:t>致詞</w:t>
            </w:r>
          </w:p>
        </w:tc>
        <w:tc>
          <w:tcPr>
            <w:tcW w:w="56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5FD1BB" w14:textId="63BC0A60" w:rsidR="001A73A2" w:rsidRPr="00FF714B" w:rsidRDefault="001A73A2" w:rsidP="00190953">
            <w:pPr>
              <w:tabs>
                <w:tab w:val="left" w:pos="360"/>
              </w:tabs>
              <w:snapToGrid w:val="0"/>
              <w:spacing w:line="420" w:lineRule="exact"/>
              <w:rPr>
                <w:rFonts w:eastAsia="標楷體"/>
                <w:sz w:val="28"/>
                <w:szCs w:val="22"/>
              </w:rPr>
            </w:pPr>
            <w:r w:rsidRPr="008529F0">
              <w:rPr>
                <w:rFonts w:eastAsia="標楷體" w:hint="eastAsia"/>
                <w:sz w:val="28"/>
                <w:szCs w:val="22"/>
              </w:rPr>
              <w:t>中華民國工商協進會</w:t>
            </w:r>
            <w:r w:rsidR="00A62FCD">
              <w:rPr>
                <w:rFonts w:eastAsia="標楷體" w:hint="eastAsia"/>
                <w:sz w:val="28"/>
                <w:szCs w:val="22"/>
              </w:rPr>
              <w:t xml:space="preserve"> </w:t>
            </w:r>
            <w:r w:rsidR="00A62FCD">
              <w:rPr>
                <w:rFonts w:eastAsia="標楷體"/>
                <w:sz w:val="28"/>
                <w:szCs w:val="22"/>
              </w:rPr>
              <w:t xml:space="preserve"> </w:t>
            </w:r>
            <w:r w:rsidR="00FD2410">
              <w:rPr>
                <w:rFonts w:eastAsia="標楷體" w:hint="eastAsia"/>
                <w:sz w:val="28"/>
                <w:szCs w:val="22"/>
              </w:rPr>
              <w:t xml:space="preserve"> </w:t>
            </w:r>
            <w:r w:rsidR="00774981">
              <w:rPr>
                <w:rFonts w:eastAsia="標楷體"/>
                <w:sz w:val="28"/>
                <w:szCs w:val="22"/>
              </w:rPr>
              <w:t xml:space="preserve"> </w:t>
            </w:r>
            <w:r w:rsidR="0095062F" w:rsidRPr="0095062F">
              <w:rPr>
                <w:rFonts w:eastAsia="標楷體" w:hint="eastAsia"/>
                <w:sz w:val="28"/>
                <w:szCs w:val="22"/>
              </w:rPr>
              <w:t>邱一徹代理秘書長</w:t>
            </w:r>
          </w:p>
        </w:tc>
      </w:tr>
      <w:tr w:rsidR="001A73A2" w:rsidRPr="001A73A2" w14:paraId="19702572" w14:textId="77777777" w:rsidTr="0095062F">
        <w:trPr>
          <w:jc w:val="center"/>
        </w:trPr>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63FF1B" w14:textId="1942FD3F" w:rsidR="001A73A2" w:rsidRPr="008529F0" w:rsidRDefault="001A3D5C" w:rsidP="00190953">
            <w:pPr>
              <w:tabs>
                <w:tab w:val="left" w:pos="360"/>
              </w:tabs>
              <w:snapToGrid w:val="0"/>
              <w:spacing w:line="420" w:lineRule="exact"/>
              <w:rPr>
                <w:rFonts w:eastAsia="標楷體"/>
                <w:sz w:val="28"/>
              </w:rPr>
            </w:pPr>
            <w:r>
              <w:rPr>
                <w:rFonts w:eastAsia="標楷體"/>
                <w:sz w:val="28"/>
              </w:rPr>
              <w:t>14</w:t>
            </w:r>
            <w:r w:rsidRPr="008529F0">
              <w:rPr>
                <w:rFonts w:eastAsia="標楷體"/>
                <w:sz w:val="28"/>
              </w:rPr>
              <w:t>:</w:t>
            </w:r>
            <w:r w:rsidR="00F748A9">
              <w:rPr>
                <w:rFonts w:eastAsia="標楷體"/>
                <w:sz w:val="28"/>
              </w:rPr>
              <w:t>1</w:t>
            </w:r>
            <w:r>
              <w:rPr>
                <w:rFonts w:eastAsia="標楷體"/>
                <w:sz w:val="28"/>
              </w:rPr>
              <w:t>0</w:t>
            </w:r>
            <w:r w:rsidRPr="008529F0">
              <w:rPr>
                <w:rFonts w:eastAsia="標楷體"/>
                <w:sz w:val="28"/>
              </w:rPr>
              <w:t>～</w:t>
            </w:r>
            <w:r w:rsidRPr="008529F0">
              <w:rPr>
                <w:rFonts w:eastAsia="標楷體" w:hint="eastAsia"/>
                <w:sz w:val="28"/>
              </w:rPr>
              <w:t>1</w:t>
            </w:r>
            <w:r w:rsidR="00F70ED7">
              <w:rPr>
                <w:rFonts w:eastAsia="標楷體"/>
                <w:sz w:val="28"/>
              </w:rPr>
              <w:t>5</w:t>
            </w:r>
            <w:r w:rsidRPr="008529F0">
              <w:rPr>
                <w:rFonts w:eastAsia="標楷體"/>
                <w:sz w:val="28"/>
              </w:rPr>
              <w:t>:</w:t>
            </w:r>
            <w:r w:rsidR="00F70ED7">
              <w:rPr>
                <w:rFonts w:eastAsia="標楷體"/>
                <w:sz w:val="28"/>
              </w:rPr>
              <w:t>4</w:t>
            </w:r>
            <w:r w:rsidRPr="008529F0">
              <w:rPr>
                <w:rFonts w:eastAsia="標楷體" w:hint="eastAsia"/>
                <w:sz w:val="28"/>
              </w:rPr>
              <w:t>0</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F977FE" w14:textId="11891617" w:rsidR="008E2296" w:rsidRPr="008E2296" w:rsidRDefault="008E2296" w:rsidP="008E2296">
            <w:pPr>
              <w:tabs>
                <w:tab w:val="left" w:pos="360"/>
              </w:tabs>
              <w:snapToGrid w:val="0"/>
              <w:spacing w:line="420" w:lineRule="exact"/>
              <w:rPr>
                <w:rFonts w:eastAsia="標楷體"/>
                <w:sz w:val="28"/>
              </w:rPr>
            </w:pPr>
            <w:r w:rsidRPr="008E2296">
              <w:rPr>
                <w:rFonts w:eastAsia="標楷體" w:hint="eastAsia"/>
                <w:sz w:val="28"/>
              </w:rPr>
              <w:t>專題演講：</w:t>
            </w:r>
          </w:p>
          <w:p w14:paraId="1D3E8E0B" w14:textId="3FBE56D0" w:rsidR="001A73A2" w:rsidRPr="008529F0" w:rsidRDefault="00F93361" w:rsidP="008E2296">
            <w:pPr>
              <w:tabs>
                <w:tab w:val="left" w:pos="360"/>
              </w:tabs>
              <w:snapToGrid w:val="0"/>
              <w:spacing w:line="420" w:lineRule="exact"/>
              <w:rPr>
                <w:rFonts w:eastAsia="標楷體"/>
                <w:sz w:val="28"/>
              </w:rPr>
            </w:pPr>
            <w:r w:rsidRPr="00F93361">
              <w:rPr>
                <w:rFonts w:eastAsia="標楷體" w:hint="eastAsia"/>
                <w:sz w:val="28"/>
              </w:rPr>
              <w:t>全球供應鏈重組下我國資通訊產業之國際合作策略</w:t>
            </w:r>
          </w:p>
        </w:tc>
        <w:tc>
          <w:tcPr>
            <w:tcW w:w="56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C782D57" w14:textId="60CB61A8" w:rsidR="00FE3BC7" w:rsidRPr="00FD2410" w:rsidRDefault="00FD2410" w:rsidP="0095062F">
            <w:pPr>
              <w:tabs>
                <w:tab w:val="left" w:pos="360"/>
              </w:tabs>
              <w:snapToGrid w:val="0"/>
              <w:spacing w:line="420" w:lineRule="exact"/>
              <w:ind w:leftChars="-46" w:left="3006" w:hangingChars="1113" w:hanging="3116"/>
              <w:rPr>
                <w:rFonts w:eastAsia="標楷體"/>
                <w:sz w:val="28"/>
              </w:rPr>
            </w:pPr>
            <w:r w:rsidRPr="00FD2410">
              <w:rPr>
                <w:rFonts w:eastAsia="標楷體" w:hint="eastAsia"/>
                <w:sz w:val="28"/>
              </w:rPr>
              <w:t>資策會產業情報研究所</w:t>
            </w:r>
            <w:r w:rsidRPr="00FD2410">
              <w:rPr>
                <w:rFonts w:eastAsia="標楷體" w:hint="eastAsia"/>
                <w:sz w:val="28"/>
              </w:rPr>
              <w:t xml:space="preserve"> </w:t>
            </w:r>
            <w:r w:rsidR="0095062F">
              <w:rPr>
                <w:rFonts w:eastAsia="標楷體" w:hint="eastAsia"/>
                <w:sz w:val="28"/>
              </w:rPr>
              <w:t xml:space="preserve"> </w:t>
            </w:r>
            <w:r w:rsidRPr="00FD2410">
              <w:rPr>
                <w:rFonts w:eastAsia="標楷體" w:hint="eastAsia"/>
                <w:sz w:val="28"/>
              </w:rPr>
              <w:t>陳子昂資深產業顧問兼資深研究總監</w:t>
            </w:r>
          </w:p>
        </w:tc>
      </w:tr>
      <w:tr w:rsidR="001B601B" w:rsidRPr="001A73A2" w14:paraId="1741A01B" w14:textId="77777777" w:rsidTr="0095062F">
        <w:trPr>
          <w:trHeight w:val="809"/>
          <w:jc w:val="center"/>
        </w:trPr>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593AC9" w14:textId="16F5023E" w:rsidR="001B601B" w:rsidRPr="008529F0" w:rsidRDefault="001B601B" w:rsidP="00190953">
            <w:pPr>
              <w:tabs>
                <w:tab w:val="left" w:pos="360"/>
              </w:tabs>
              <w:snapToGrid w:val="0"/>
              <w:spacing w:line="420" w:lineRule="exact"/>
              <w:rPr>
                <w:rFonts w:eastAsia="標楷體"/>
                <w:sz w:val="28"/>
              </w:rPr>
            </w:pPr>
            <w:r w:rsidRPr="008529F0">
              <w:rPr>
                <w:rFonts w:eastAsia="標楷體" w:hint="eastAsia"/>
                <w:sz w:val="28"/>
              </w:rPr>
              <w:t>1</w:t>
            </w:r>
            <w:r w:rsidR="00F70ED7">
              <w:rPr>
                <w:rFonts w:eastAsia="標楷體"/>
                <w:sz w:val="28"/>
              </w:rPr>
              <w:t>5</w:t>
            </w:r>
            <w:r w:rsidRPr="008529F0">
              <w:rPr>
                <w:rFonts w:eastAsia="標楷體"/>
                <w:sz w:val="28"/>
              </w:rPr>
              <w:t>:</w:t>
            </w:r>
            <w:r w:rsidR="00F70ED7">
              <w:rPr>
                <w:rFonts w:eastAsia="標楷體"/>
                <w:sz w:val="28"/>
              </w:rPr>
              <w:t>4</w:t>
            </w:r>
            <w:r w:rsidRPr="008529F0">
              <w:rPr>
                <w:rFonts w:eastAsia="標楷體"/>
                <w:sz w:val="28"/>
              </w:rPr>
              <w:t>0</w:t>
            </w:r>
            <w:r w:rsidRPr="008529F0">
              <w:rPr>
                <w:rFonts w:eastAsia="標楷體"/>
                <w:sz w:val="28"/>
              </w:rPr>
              <w:t>～</w:t>
            </w:r>
            <w:r w:rsidRPr="008529F0">
              <w:rPr>
                <w:rFonts w:eastAsia="標楷體" w:hint="eastAsia"/>
                <w:sz w:val="28"/>
              </w:rPr>
              <w:t>1</w:t>
            </w:r>
            <w:r>
              <w:rPr>
                <w:rFonts w:eastAsia="標楷體"/>
                <w:sz w:val="28"/>
              </w:rPr>
              <w:t>6</w:t>
            </w:r>
            <w:r w:rsidRPr="008529F0">
              <w:rPr>
                <w:rFonts w:eastAsia="標楷體"/>
                <w:sz w:val="28"/>
              </w:rPr>
              <w:t>:</w:t>
            </w:r>
            <w:r w:rsidR="00F70ED7">
              <w:rPr>
                <w:rFonts w:eastAsia="標楷體"/>
                <w:sz w:val="28"/>
              </w:rPr>
              <w:t>0</w:t>
            </w:r>
            <w:r w:rsidRPr="008529F0">
              <w:rPr>
                <w:rFonts w:eastAsia="標楷體" w:hint="eastAsia"/>
                <w:sz w:val="28"/>
              </w:rPr>
              <w:t>0</w:t>
            </w:r>
          </w:p>
        </w:tc>
        <w:tc>
          <w:tcPr>
            <w:tcW w:w="29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312FF3" w14:textId="77777777" w:rsidR="001B601B" w:rsidRPr="008529F0" w:rsidRDefault="001B601B" w:rsidP="00190953">
            <w:pPr>
              <w:tabs>
                <w:tab w:val="left" w:pos="360"/>
              </w:tabs>
              <w:snapToGrid w:val="0"/>
              <w:spacing w:line="420" w:lineRule="exact"/>
              <w:rPr>
                <w:rFonts w:eastAsia="標楷體"/>
                <w:sz w:val="28"/>
              </w:rPr>
            </w:pPr>
            <w:r w:rsidRPr="00167454">
              <w:rPr>
                <w:rFonts w:eastAsia="標楷體" w:hint="eastAsia"/>
                <w:sz w:val="28"/>
              </w:rPr>
              <w:t xml:space="preserve">Q </w:t>
            </w:r>
            <w:proofErr w:type="gramStart"/>
            <w:r w:rsidRPr="00167454">
              <w:rPr>
                <w:rFonts w:eastAsia="標楷體" w:hint="eastAsia"/>
                <w:sz w:val="28"/>
              </w:rPr>
              <w:t>＆</w:t>
            </w:r>
            <w:proofErr w:type="gramEnd"/>
            <w:r w:rsidRPr="00167454">
              <w:rPr>
                <w:rFonts w:eastAsia="標楷體" w:hint="eastAsia"/>
                <w:sz w:val="28"/>
              </w:rPr>
              <w:t xml:space="preserve"> A </w:t>
            </w:r>
            <w:r w:rsidRPr="00167454">
              <w:rPr>
                <w:rFonts w:eastAsia="標楷體" w:hint="eastAsia"/>
                <w:sz w:val="28"/>
              </w:rPr>
              <w:t>雙向交流</w:t>
            </w:r>
          </w:p>
        </w:tc>
        <w:tc>
          <w:tcPr>
            <w:tcW w:w="56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A094BBA" w14:textId="2E075100" w:rsidR="001B601B" w:rsidRPr="00BC1DCB" w:rsidRDefault="001B601B" w:rsidP="00190953">
            <w:pPr>
              <w:tabs>
                <w:tab w:val="left" w:pos="360"/>
              </w:tabs>
              <w:snapToGrid w:val="0"/>
              <w:spacing w:line="420" w:lineRule="exact"/>
              <w:rPr>
                <w:rFonts w:eastAsia="標楷體"/>
                <w:sz w:val="28"/>
              </w:rPr>
            </w:pPr>
            <w:r w:rsidRPr="00167454">
              <w:rPr>
                <w:rFonts w:eastAsia="標楷體" w:hint="eastAsia"/>
                <w:sz w:val="28"/>
              </w:rPr>
              <w:t>中華民國工商協進會</w:t>
            </w:r>
            <w:r w:rsidR="003A6027">
              <w:rPr>
                <w:rFonts w:eastAsia="標楷體" w:hint="eastAsia"/>
                <w:sz w:val="28"/>
              </w:rPr>
              <w:t xml:space="preserve">  </w:t>
            </w:r>
            <w:r w:rsidR="00FD2410">
              <w:rPr>
                <w:rFonts w:eastAsia="標楷體" w:hint="eastAsia"/>
                <w:sz w:val="28"/>
              </w:rPr>
              <w:t xml:space="preserve"> </w:t>
            </w:r>
            <w:r w:rsidR="00774981">
              <w:rPr>
                <w:rFonts w:eastAsia="標楷體"/>
                <w:sz w:val="28"/>
              </w:rPr>
              <w:t xml:space="preserve"> </w:t>
            </w:r>
            <w:r w:rsidR="0095062F">
              <w:rPr>
                <w:rFonts w:eastAsia="標楷體" w:hint="eastAsia"/>
                <w:sz w:val="28"/>
              </w:rPr>
              <w:t>邱一徹代理</w:t>
            </w:r>
            <w:r w:rsidR="00FF714B" w:rsidRPr="00FF714B">
              <w:rPr>
                <w:rFonts w:eastAsia="標楷體" w:hint="eastAsia"/>
                <w:sz w:val="28"/>
              </w:rPr>
              <w:t>秘書長</w:t>
            </w:r>
          </w:p>
          <w:p w14:paraId="04D5C05F" w14:textId="135A9E6C" w:rsidR="001B601B" w:rsidRPr="00A56FCC" w:rsidRDefault="00FD2410" w:rsidP="00774981">
            <w:pPr>
              <w:tabs>
                <w:tab w:val="left" w:pos="360"/>
              </w:tabs>
              <w:snapToGrid w:val="0"/>
              <w:spacing w:line="420" w:lineRule="exact"/>
              <w:ind w:left="3080" w:hangingChars="1100" w:hanging="3080"/>
              <w:rPr>
                <w:rFonts w:eastAsia="標楷體"/>
                <w:sz w:val="28"/>
              </w:rPr>
            </w:pPr>
            <w:r w:rsidRPr="00FD2410">
              <w:rPr>
                <w:rFonts w:eastAsia="標楷體" w:hint="eastAsia"/>
                <w:sz w:val="28"/>
              </w:rPr>
              <w:t>資策會產業情報研究所</w:t>
            </w:r>
            <w:r w:rsidR="00774981">
              <w:rPr>
                <w:rFonts w:eastAsia="標楷體" w:hint="eastAsia"/>
                <w:sz w:val="28"/>
              </w:rPr>
              <w:t xml:space="preserve"> </w:t>
            </w:r>
            <w:r>
              <w:rPr>
                <w:rFonts w:eastAsia="標楷體" w:hint="eastAsia"/>
                <w:sz w:val="28"/>
              </w:rPr>
              <w:t xml:space="preserve"> </w:t>
            </w:r>
            <w:r w:rsidRPr="00FD2410">
              <w:rPr>
                <w:rFonts w:eastAsia="標楷體" w:hint="eastAsia"/>
                <w:sz w:val="28"/>
              </w:rPr>
              <w:t>陳子昂資深產業顧問兼資深研究總監</w:t>
            </w:r>
          </w:p>
        </w:tc>
      </w:tr>
      <w:tr w:rsidR="001B601B" w:rsidRPr="001A73A2" w14:paraId="4A47E88E" w14:textId="77777777" w:rsidTr="00774981">
        <w:trPr>
          <w:trHeight w:val="380"/>
          <w:jc w:val="center"/>
        </w:trPr>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A7EA00" w14:textId="1C462D4C" w:rsidR="001B601B" w:rsidRPr="008529F0" w:rsidRDefault="001B601B" w:rsidP="00190953">
            <w:pPr>
              <w:tabs>
                <w:tab w:val="left" w:pos="360"/>
              </w:tabs>
              <w:snapToGrid w:val="0"/>
              <w:spacing w:line="420" w:lineRule="exact"/>
              <w:rPr>
                <w:rFonts w:eastAsia="標楷體"/>
                <w:sz w:val="28"/>
              </w:rPr>
            </w:pPr>
            <w:r w:rsidRPr="008529F0">
              <w:rPr>
                <w:rFonts w:eastAsia="標楷體"/>
                <w:sz w:val="28"/>
              </w:rPr>
              <w:t>1</w:t>
            </w:r>
            <w:r>
              <w:rPr>
                <w:rFonts w:eastAsia="標楷體"/>
                <w:sz w:val="28"/>
              </w:rPr>
              <w:t>6</w:t>
            </w:r>
            <w:r w:rsidRPr="008529F0">
              <w:rPr>
                <w:rFonts w:eastAsia="標楷體"/>
                <w:sz w:val="28"/>
              </w:rPr>
              <w:t>:</w:t>
            </w:r>
            <w:r w:rsidR="00F70ED7">
              <w:rPr>
                <w:rFonts w:eastAsia="標楷體"/>
                <w:sz w:val="28"/>
              </w:rPr>
              <w:t>0</w:t>
            </w:r>
            <w:r w:rsidRPr="008529F0">
              <w:rPr>
                <w:rFonts w:eastAsia="標楷體"/>
                <w:sz w:val="28"/>
              </w:rPr>
              <w:t>0</w:t>
            </w:r>
            <w:r w:rsidRPr="008529F0">
              <w:rPr>
                <w:rFonts w:eastAsia="標楷體"/>
                <w:sz w:val="28"/>
              </w:rPr>
              <w:t>～</w:t>
            </w:r>
          </w:p>
        </w:tc>
        <w:tc>
          <w:tcPr>
            <w:tcW w:w="8647"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C8D2B4" w14:textId="51FF797D" w:rsidR="001B601B" w:rsidRPr="008529F0" w:rsidRDefault="001B601B" w:rsidP="00190953">
            <w:pPr>
              <w:tabs>
                <w:tab w:val="left" w:pos="360"/>
              </w:tabs>
              <w:snapToGrid w:val="0"/>
              <w:spacing w:line="420" w:lineRule="exact"/>
              <w:rPr>
                <w:rFonts w:eastAsia="標楷體"/>
                <w:sz w:val="28"/>
              </w:rPr>
            </w:pPr>
            <w:r w:rsidRPr="008529F0">
              <w:rPr>
                <w:rFonts w:eastAsia="標楷體"/>
                <w:sz w:val="28"/>
              </w:rPr>
              <w:t>賦歸</w:t>
            </w:r>
          </w:p>
        </w:tc>
      </w:tr>
    </w:tbl>
    <w:p w14:paraId="43B16D06" w14:textId="6B973B54" w:rsidR="00B93ABD" w:rsidRPr="00D26F95" w:rsidRDefault="00B93ABD" w:rsidP="00D26F95">
      <w:pPr>
        <w:tabs>
          <w:tab w:val="left" w:pos="2160"/>
        </w:tabs>
        <w:snapToGrid w:val="0"/>
        <w:spacing w:beforeLines="50" w:before="180" w:line="400" w:lineRule="exact"/>
        <w:jc w:val="center"/>
        <w:rPr>
          <w:rFonts w:eastAsia="標楷體"/>
          <w:b/>
          <w:bCs/>
          <w:kern w:val="0"/>
          <w:sz w:val="30"/>
          <w:szCs w:val="30"/>
        </w:rPr>
      </w:pPr>
      <w:r w:rsidRPr="00D26F95">
        <w:rPr>
          <w:rFonts w:eastAsia="標楷體" w:hint="eastAsia"/>
          <w:b/>
          <w:bCs/>
          <w:kern w:val="0"/>
          <w:sz w:val="30"/>
          <w:szCs w:val="30"/>
        </w:rPr>
        <w:t>報</w:t>
      </w:r>
      <w:r w:rsidRPr="00D26F95">
        <w:rPr>
          <w:rFonts w:eastAsia="標楷體" w:hint="eastAsia"/>
          <w:b/>
          <w:bCs/>
          <w:kern w:val="0"/>
          <w:sz w:val="30"/>
          <w:szCs w:val="30"/>
        </w:rPr>
        <w:t xml:space="preserve"> </w:t>
      </w:r>
      <w:r w:rsidRPr="00D26F95">
        <w:rPr>
          <w:rFonts w:eastAsia="標楷體"/>
          <w:b/>
          <w:bCs/>
          <w:kern w:val="0"/>
          <w:sz w:val="30"/>
          <w:szCs w:val="30"/>
        </w:rPr>
        <w:t xml:space="preserve"> </w:t>
      </w:r>
      <w:r w:rsidRPr="00D26F95">
        <w:rPr>
          <w:rFonts w:eastAsia="標楷體" w:hint="eastAsia"/>
          <w:b/>
          <w:bCs/>
          <w:kern w:val="0"/>
          <w:sz w:val="30"/>
          <w:szCs w:val="30"/>
        </w:rPr>
        <w:t>名</w:t>
      </w:r>
      <w:r w:rsidRPr="00D26F95">
        <w:rPr>
          <w:rFonts w:eastAsia="標楷體" w:hint="eastAsia"/>
          <w:b/>
          <w:bCs/>
          <w:kern w:val="0"/>
          <w:sz w:val="30"/>
          <w:szCs w:val="30"/>
        </w:rPr>
        <w:t xml:space="preserve">  </w:t>
      </w:r>
      <w:r w:rsidRPr="00D26F95">
        <w:rPr>
          <w:rFonts w:eastAsia="標楷體" w:hint="eastAsia"/>
          <w:b/>
          <w:bCs/>
          <w:kern w:val="0"/>
          <w:sz w:val="30"/>
          <w:szCs w:val="30"/>
        </w:rPr>
        <w:t>表</w:t>
      </w:r>
    </w:p>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6"/>
        <w:gridCol w:w="1575"/>
        <w:gridCol w:w="2126"/>
        <w:gridCol w:w="2977"/>
        <w:gridCol w:w="850"/>
        <w:gridCol w:w="822"/>
      </w:tblGrid>
      <w:tr w:rsidR="00317952" w:rsidRPr="00B93ABD" w14:paraId="2EBBFFE5" w14:textId="77777777" w:rsidTr="00914AA2">
        <w:trPr>
          <w:trHeight w:val="423"/>
          <w:jc w:val="center"/>
        </w:trPr>
        <w:tc>
          <w:tcPr>
            <w:tcW w:w="3681" w:type="dxa"/>
            <w:gridSpan w:val="2"/>
            <w:tcBorders>
              <w:top w:val="single" w:sz="4" w:space="0" w:color="auto"/>
              <w:left w:val="single" w:sz="4" w:space="0" w:color="auto"/>
              <w:bottom w:val="single" w:sz="4" w:space="0" w:color="auto"/>
              <w:right w:val="single" w:sz="4" w:space="0" w:color="auto"/>
            </w:tcBorders>
            <w:vAlign w:val="center"/>
            <w:hideMark/>
          </w:tcPr>
          <w:p w14:paraId="02091392" w14:textId="1C2CEA9C" w:rsidR="00317952" w:rsidRPr="00B93ABD" w:rsidRDefault="00317952" w:rsidP="00920BB4">
            <w:pPr>
              <w:spacing w:line="400" w:lineRule="exact"/>
              <w:rPr>
                <w:rFonts w:ascii="標楷體" w:eastAsia="標楷體" w:hAnsi="標楷體" w:cstheme="minorBidi"/>
                <w:color w:val="000000" w:themeColor="text1"/>
                <w:sz w:val="28"/>
                <w:szCs w:val="28"/>
              </w:rPr>
            </w:pPr>
            <w:r w:rsidRPr="00B93ABD">
              <w:rPr>
                <w:rFonts w:ascii="標楷體" w:eastAsia="標楷體" w:hAnsi="標楷體" w:cstheme="minorBidi" w:hint="eastAsia"/>
                <w:color w:val="000000" w:themeColor="text1"/>
                <w:sz w:val="28"/>
                <w:szCs w:val="28"/>
              </w:rPr>
              <w:t>公司名稱：</w:t>
            </w:r>
          </w:p>
        </w:tc>
        <w:tc>
          <w:tcPr>
            <w:tcW w:w="5103" w:type="dxa"/>
            <w:gridSpan w:val="2"/>
            <w:tcBorders>
              <w:top w:val="single" w:sz="4" w:space="0" w:color="auto"/>
              <w:left w:val="single" w:sz="4" w:space="0" w:color="auto"/>
              <w:bottom w:val="single" w:sz="4" w:space="0" w:color="auto"/>
              <w:right w:val="single" w:sz="4" w:space="0" w:color="auto"/>
            </w:tcBorders>
            <w:vAlign w:val="center"/>
            <w:hideMark/>
          </w:tcPr>
          <w:p w14:paraId="31407D50" w14:textId="77777777" w:rsidR="00317952" w:rsidRPr="00B93ABD" w:rsidRDefault="00317952" w:rsidP="00920BB4">
            <w:pPr>
              <w:spacing w:line="400" w:lineRule="exact"/>
              <w:rPr>
                <w:rFonts w:ascii="標楷體" w:eastAsia="標楷體" w:hAnsi="標楷體" w:cstheme="minorBidi"/>
                <w:color w:val="000000" w:themeColor="text1"/>
                <w:sz w:val="28"/>
                <w:szCs w:val="28"/>
              </w:rPr>
            </w:pPr>
            <w:r w:rsidRPr="00B93ABD">
              <w:rPr>
                <w:rFonts w:ascii="標楷體" w:eastAsia="標楷體" w:hAnsi="標楷體" w:cstheme="minorBidi" w:hint="eastAsia"/>
                <w:color w:val="000000" w:themeColor="text1"/>
                <w:sz w:val="28"/>
                <w:szCs w:val="28"/>
              </w:rPr>
              <w:t>地址：</w:t>
            </w:r>
          </w:p>
        </w:tc>
        <w:tc>
          <w:tcPr>
            <w:tcW w:w="1672" w:type="dxa"/>
            <w:gridSpan w:val="2"/>
            <w:tcBorders>
              <w:top w:val="single" w:sz="4" w:space="0" w:color="auto"/>
              <w:left w:val="single" w:sz="4" w:space="0" w:color="auto"/>
              <w:bottom w:val="single" w:sz="4" w:space="0" w:color="auto"/>
              <w:right w:val="single" w:sz="4" w:space="0" w:color="auto"/>
            </w:tcBorders>
            <w:vAlign w:val="center"/>
          </w:tcPr>
          <w:p w14:paraId="12144587" w14:textId="77777777" w:rsidR="00317952" w:rsidRPr="00AE7188" w:rsidRDefault="00317952" w:rsidP="00920BB4">
            <w:pPr>
              <w:spacing w:line="400" w:lineRule="exact"/>
              <w:rPr>
                <w:rFonts w:ascii="標楷體" w:eastAsia="標楷體" w:hAnsi="標楷體" w:cstheme="minorBidi"/>
                <w:color w:val="000000" w:themeColor="text1"/>
                <w:sz w:val="27"/>
                <w:szCs w:val="27"/>
              </w:rPr>
            </w:pPr>
            <w:r w:rsidRPr="00AE7188">
              <w:rPr>
                <w:rFonts w:ascii="標楷體" w:eastAsia="標楷體" w:hAnsi="標楷體" w:cstheme="minorBidi" w:hint="eastAsia"/>
                <w:color w:val="000000" w:themeColor="text1"/>
                <w:sz w:val="27"/>
                <w:szCs w:val="27"/>
              </w:rPr>
              <w:t>參加方式</w:t>
            </w:r>
          </w:p>
        </w:tc>
      </w:tr>
      <w:tr w:rsidR="00317952" w:rsidRPr="00B93ABD" w14:paraId="6CB8B1DE" w14:textId="77777777" w:rsidTr="00914AA2">
        <w:trPr>
          <w:trHeight w:val="423"/>
          <w:jc w:val="center"/>
        </w:trPr>
        <w:tc>
          <w:tcPr>
            <w:tcW w:w="2106" w:type="dxa"/>
            <w:tcBorders>
              <w:top w:val="single" w:sz="4" w:space="0" w:color="auto"/>
              <w:left w:val="single" w:sz="4" w:space="0" w:color="auto"/>
              <w:bottom w:val="single" w:sz="4" w:space="0" w:color="auto"/>
              <w:right w:val="single" w:sz="4" w:space="0" w:color="auto"/>
            </w:tcBorders>
            <w:vAlign w:val="center"/>
            <w:hideMark/>
          </w:tcPr>
          <w:p w14:paraId="7D54C257"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r w:rsidRPr="00B93ABD">
              <w:rPr>
                <w:rFonts w:ascii="標楷體" w:eastAsia="標楷體" w:hAnsi="標楷體" w:cstheme="minorBidi" w:hint="eastAsia"/>
                <w:color w:val="000000" w:themeColor="text1"/>
                <w:kern w:val="28"/>
                <w:sz w:val="28"/>
                <w:szCs w:val="28"/>
              </w:rPr>
              <w:t>姓 名</w:t>
            </w:r>
          </w:p>
        </w:tc>
        <w:tc>
          <w:tcPr>
            <w:tcW w:w="1575" w:type="dxa"/>
            <w:tcBorders>
              <w:top w:val="single" w:sz="4" w:space="0" w:color="auto"/>
              <w:left w:val="single" w:sz="4" w:space="0" w:color="auto"/>
              <w:bottom w:val="single" w:sz="4" w:space="0" w:color="auto"/>
              <w:right w:val="single" w:sz="4" w:space="0" w:color="auto"/>
            </w:tcBorders>
            <w:vAlign w:val="center"/>
            <w:hideMark/>
          </w:tcPr>
          <w:p w14:paraId="37B06EC1"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r w:rsidRPr="00B93ABD">
              <w:rPr>
                <w:rFonts w:ascii="標楷體" w:eastAsia="標楷體" w:hAnsi="標楷體" w:cstheme="minorBidi" w:hint="eastAsia"/>
                <w:color w:val="000000" w:themeColor="text1"/>
                <w:kern w:val="28"/>
                <w:sz w:val="28"/>
                <w:szCs w:val="28"/>
              </w:rPr>
              <w:t>職 稱</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695B25E"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r w:rsidRPr="00B93ABD">
              <w:rPr>
                <w:rFonts w:ascii="標楷體" w:eastAsia="標楷體" w:hAnsi="標楷體" w:cstheme="minorBidi" w:hint="eastAsia"/>
                <w:color w:val="000000" w:themeColor="text1"/>
                <w:kern w:val="28"/>
                <w:sz w:val="28"/>
                <w:szCs w:val="28"/>
              </w:rPr>
              <w:t>聯絡電話</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7E861DE"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lang w:eastAsia="zh-CN"/>
              </w:rPr>
            </w:pPr>
            <w:r w:rsidRPr="00B93ABD">
              <w:rPr>
                <w:rFonts w:ascii="標楷體" w:eastAsia="標楷體" w:hAnsi="標楷體" w:cstheme="minorBidi" w:hint="eastAsia"/>
                <w:color w:val="000000" w:themeColor="text1"/>
                <w:kern w:val="28"/>
                <w:sz w:val="28"/>
                <w:szCs w:val="28"/>
                <w:lang w:eastAsia="zh-CN"/>
              </w:rPr>
              <w:t>E</w:t>
            </w:r>
            <w:r>
              <w:rPr>
                <w:rFonts w:ascii="標楷體" w:eastAsia="標楷體" w:hAnsi="標楷體" w:cstheme="minorBidi"/>
                <w:color w:val="000000" w:themeColor="text1"/>
                <w:kern w:val="28"/>
                <w:sz w:val="28"/>
                <w:szCs w:val="28"/>
                <w:lang w:eastAsia="zh-CN"/>
              </w:rPr>
              <w:t>-</w:t>
            </w:r>
            <w:r w:rsidRPr="00B93ABD">
              <w:rPr>
                <w:rFonts w:ascii="標楷體" w:eastAsia="標楷體" w:hAnsi="標楷體" w:cstheme="minorBidi" w:hint="eastAsia"/>
                <w:color w:val="000000" w:themeColor="text1"/>
                <w:kern w:val="28"/>
                <w:sz w:val="28"/>
                <w:szCs w:val="28"/>
                <w:lang w:eastAsia="zh-CN"/>
              </w:rPr>
              <w:t>mail</w:t>
            </w:r>
          </w:p>
        </w:tc>
        <w:tc>
          <w:tcPr>
            <w:tcW w:w="850" w:type="dxa"/>
            <w:tcBorders>
              <w:top w:val="single" w:sz="4" w:space="0" w:color="auto"/>
              <w:left w:val="single" w:sz="4" w:space="0" w:color="auto"/>
              <w:bottom w:val="single" w:sz="4" w:space="0" w:color="auto"/>
              <w:right w:val="single" w:sz="4" w:space="0" w:color="auto"/>
            </w:tcBorders>
            <w:vAlign w:val="center"/>
          </w:tcPr>
          <w:p w14:paraId="25E46D6A" w14:textId="41A20EB4" w:rsidR="00317952" w:rsidRPr="00ED1057" w:rsidRDefault="00317952" w:rsidP="00920BB4">
            <w:pPr>
              <w:adjustRightInd w:val="0"/>
              <w:snapToGrid w:val="0"/>
              <w:spacing w:line="400" w:lineRule="exact"/>
              <w:jc w:val="center"/>
              <w:rPr>
                <w:rFonts w:ascii="標楷體" w:eastAsia="SimSun" w:hAnsi="標楷體" w:cstheme="minorBidi"/>
                <w:color w:val="000000" w:themeColor="text1"/>
                <w:kern w:val="28"/>
                <w:sz w:val="28"/>
                <w:szCs w:val="28"/>
              </w:rPr>
            </w:pPr>
            <w:r w:rsidRPr="00AE7188">
              <w:rPr>
                <w:rFonts w:ascii="標楷體" w:eastAsia="標楷體" w:hAnsi="標楷體" w:cstheme="minorBidi" w:hint="eastAsia"/>
                <w:color w:val="000000" w:themeColor="text1"/>
                <w:kern w:val="28"/>
                <w:sz w:val="28"/>
                <w:szCs w:val="28"/>
                <w:lang w:eastAsia="zh-CN"/>
              </w:rPr>
              <w:t>現場</w:t>
            </w:r>
          </w:p>
        </w:tc>
        <w:tc>
          <w:tcPr>
            <w:tcW w:w="822" w:type="dxa"/>
            <w:tcBorders>
              <w:top w:val="single" w:sz="4" w:space="0" w:color="auto"/>
              <w:left w:val="single" w:sz="4" w:space="0" w:color="auto"/>
              <w:bottom w:val="single" w:sz="4" w:space="0" w:color="auto"/>
              <w:right w:val="single" w:sz="4" w:space="0" w:color="auto"/>
            </w:tcBorders>
            <w:vAlign w:val="center"/>
          </w:tcPr>
          <w:p w14:paraId="47463DAB" w14:textId="77777777" w:rsidR="00317952" w:rsidRPr="00AE7188"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lang w:eastAsia="zh-CN"/>
              </w:rPr>
            </w:pPr>
            <w:r w:rsidRPr="00AE7188">
              <w:rPr>
                <w:rFonts w:ascii="標楷體" w:eastAsia="標楷體" w:hAnsi="標楷體" w:cstheme="minorBidi" w:hint="eastAsia"/>
                <w:color w:val="000000" w:themeColor="text1"/>
                <w:kern w:val="28"/>
                <w:sz w:val="28"/>
                <w:szCs w:val="28"/>
                <w:lang w:eastAsia="zh-CN"/>
              </w:rPr>
              <w:t>線上</w:t>
            </w:r>
          </w:p>
        </w:tc>
      </w:tr>
      <w:tr w:rsidR="00317952" w:rsidRPr="00B93ABD" w14:paraId="41F52431" w14:textId="77777777" w:rsidTr="00914AA2">
        <w:trPr>
          <w:trHeight w:val="423"/>
          <w:jc w:val="center"/>
        </w:trPr>
        <w:tc>
          <w:tcPr>
            <w:tcW w:w="2106" w:type="dxa"/>
            <w:tcBorders>
              <w:top w:val="single" w:sz="4" w:space="0" w:color="auto"/>
              <w:left w:val="single" w:sz="4" w:space="0" w:color="auto"/>
              <w:bottom w:val="single" w:sz="4" w:space="0" w:color="auto"/>
              <w:right w:val="single" w:sz="4" w:space="0" w:color="auto"/>
            </w:tcBorders>
            <w:vAlign w:val="center"/>
          </w:tcPr>
          <w:p w14:paraId="048C8F4F"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p>
        </w:tc>
        <w:tc>
          <w:tcPr>
            <w:tcW w:w="1575" w:type="dxa"/>
            <w:tcBorders>
              <w:top w:val="single" w:sz="4" w:space="0" w:color="auto"/>
              <w:left w:val="single" w:sz="4" w:space="0" w:color="auto"/>
              <w:bottom w:val="single" w:sz="4" w:space="0" w:color="auto"/>
              <w:right w:val="single" w:sz="4" w:space="0" w:color="auto"/>
            </w:tcBorders>
            <w:vAlign w:val="center"/>
          </w:tcPr>
          <w:p w14:paraId="1F626E57"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p>
        </w:tc>
        <w:tc>
          <w:tcPr>
            <w:tcW w:w="2126" w:type="dxa"/>
            <w:tcBorders>
              <w:top w:val="single" w:sz="4" w:space="0" w:color="auto"/>
              <w:left w:val="single" w:sz="4" w:space="0" w:color="auto"/>
              <w:bottom w:val="single" w:sz="4" w:space="0" w:color="auto"/>
              <w:right w:val="single" w:sz="4" w:space="0" w:color="auto"/>
            </w:tcBorders>
            <w:vAlign w:val="center"/>
          </w:tcPr>
          <w:p w14:paraId="1E2FD2A1" w14:textId="16322DF4"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p>
        </w:tc>
        <w:tc>
          <w:tcPr>
            <w:tcW w:w="2977" w:type="dxa"/>
            <w:tcBorders>
              <w:top w:val="single" w:sz="4" w:space="0" w:color="auto"/>
              <w:left w:val="single" w:sz="4" w:space="0" w:color="auto"/>
              <w:bottom w:val="single" w:sz="4" w:space="0" w:color="auto"/>
              <w:right w:val="single" w:sz="4" w:space="0" w:color="auto"/>
            </w:tcBorders>
            <w:vAlign w:val="center"/>
          </w:tcPr>
          <w:p w14:paraId="2BB027DB" w14:textId="072F1E22"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1FF5CD55"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p>
        </w:tc>
        <w:tc>
          <w:tcPr>
            <w:tcW w:w="822" w:type="dxa"/>
            <w:tcBorders>
              <w:top w:val="single" w:sz="4" w:space="0" w:color="auto"/>
              <w:left w:val="single" w:sz="4" w:space="0" w:color="auto"/>
              <w:bottom w:val="single" w:sz="4" w:space="0" w:color="auto"/>
              <w:right w:val="single" w:sz="4" w:space="0" w:color="auto"/>
            </w:tcBorders>
            <w:vAlign w:val="center"/>
          </w:tcPr>
          <w:p w14:paraId="33D30860"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28"/>
                <w:szCs w:val="28"/>
              </w:rPr>
            </w:pPr>
          </w:p>
        </w:tc>
      </w:tr>
      <w:tr w:rsidR="00317952" w:rsidRPr="00B93ABD" w14:paraId="13B49DB2" w14:textId="77777777" w:rsidTr="00914AA2">
        <w:trPr>
          <w:trHeight w:val="423"/>
          <w:jc w:val="center"/>
        </w:trPr>
        <w:tc>
          <w:tcPr>
            <w:tcW w:w="2106" w:type="dxa"/>
            <w:tcBorders>
              <w:top w:val="single" w:sz="4" w:space="0" w:color="auto"/>
              <w:left w:val="single" w:sz="4" w:space="0" w:color="auto"/>
              <w:bottom w:val="single" w:sz="4" w:space="0" w:color="auto"/>
              <w:right w:val="single" w:sz="4" w:space="0" w:color="auto"/>
            </w:tcBorders>
            <w:vAlign w:val="center"/>
          </w:tcPr>
          <w:p w14:paraId="747A330E" w14:textId="3FCDDC18"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1575" w:type="dxa"/>
            <w:tcBorders>
              <w:top w:val="single" w:sz="4" w:space="0" w:color="auto"/>
              <w:left w:val="single" w:sz="4" w:space="0" w:color="auto"/>
              <w:bottom w:val="single" w:sz="4" w:space="0" w:color="auto"/>
              <w:right w:val="single" w:sz="4" w:space="0" w:color="auto"/>
            </w:tcBorders>
            <w:vAlign w:val="center"/>
          </w:tcPr>
          <w:p w14:paraId="0F059653"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2126" w:type="dxa"/>
            <w:tcBorders>
              <w:top w:val="single" w:sz="4" w:space="0" w:color="auto"/>
              <w:left w:val="single" w:sz="4" w:space="0" w:color="auto"/>
              <w:bottom w:val="single" w:sz="4" w:space="0" w:color="auto"/>
              <w:right w:val="single" w:sz="4" w:space="0" w:color="auto"/>
            </w:tcBorders>
            <w:vAlign w:val="center"/>
          </w:tcPr>
          <w:p w14:paraId="6464B9E7"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2977" w:type="dxa"/>
            <w:tcBorders>
              <w:top w:val="single" w:sz="4" w:space="0" w:color="auto"/>
              <w:left w:val="single" w:sz="4" w:space="0" w:color="auto"/>
              <w:bottom w:val="single" w:sz="4" w:space="0" w:color="auto"/>
              <w:right w:val="single" w:sz="4" w:space="0" w:color="auto"/>
            </w:tcBorders>
            <w:vAlign w:val="center"/>
          </w:tcPr>
          <w:p w14:paraId="073CC543" w14:textId="34F1F8CE"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850" w:type="dxa"/>
            <w:tcBorders>
              <w:top w:val="single" w:sz="4" w:space="0" w:color="auto"/>
              <w:left w:val="single" w:sz="4" w:space="0" w:color="auto"/>
              <w:bottom w:val="single" w:sz="4" w:space="0" w:color="auto"/>
              <w:right w:val="single" w:sz="4" w:space="0" w:color="auto"/>
            </w:tcBorders>
            <w:vAlign w:val="center"/>
          </w:tcPr>
          <w:p w14:paraId="416855DC"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822" w:type="dxa"/>
            <w:tcBorders>
              <w:top w:val="single" w:sz="4" w:space="0" w:color="auto"/>
              <w:left w:val="single" w:sz="4" w:space="0" w:color="auto"/>
              <w:bottom w:val="single" w:sz="4" w:space="0" w:color="auto"/>
              <w:right w:val="single" w:sz="4" w:space="0" w:color="auto"/>
            </w:tcBorders>
            <w:vAlign w:val="center"/>
          </w:tcPr>
          <w:p w14:paraId="5AB2AD71"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r>
      <w:tr w:rsidR="00317952" w:rsidRPr="00B93ABD" w14:paraId="404EBD28" w14:textId="77777777" w:rsidTr="00914AA2">
        <w:trPr>
          <w:trHeight w:val="423"/>
          <w:jc w:val="center"/>
        </w:trPr>
        <w:tc>
          <w:tcPr>
            <w:tcW w:w="2106" w:type="dxa"/>
            <w:tcBorders>
              <w:top w:val="single" w:sz="4" w:space="0" w:color="auto"/>
              <w:left w:val="single" w:sz="4" w:space="0" w:color="auto"/>
              <w:bottom w:val="single" w:sz="4" w:space="0" w:color="auto"/>
              <w:right w:val="single" w:sz="4" w:space="0" w:color="auto"/>
            </w:tcBorders>
            <w:vAlign w:val="center"/>
          </w:tcPr>
          <w:p w14:paraId="131280BF"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1575" w:type="dxa"/>
            <w:tcBorders>
              <w:top w:val="single" w:sz="4" w:space="0" w:color="auto"/>
              <w:left w:val="single" w:sz="4" w:space="0" w:color="auto"/>
              <w:bottom w:val="single" w:sz="4" w:space="0" w:color="auto"/>
              <w:right w:val="single" w:sz="4" w:space="0" w:color="auto"/>
            </w:tcBorders>
            <w:vAlign w:val="center"/>
          </w:tcPr>
          <w:p w14:paraId="47E1D303" w14:textId="4F25A46A"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2126" w:type="dxa"/>
            <w:tcBorders>
              <w:top w:val="single" w:sz="4" w:space="0" w:color="auto"/>
              <w:left w:val="single" w:sz="4" w:space="0" w:color="auto"/>
              <w:bottom w:val="single" w:sz="4" w:space="0" w:color="auto"/>
              <w:right w:val="single" w:sz="4" w:space="0" w:color="auto"/>
            </w:tcBorders>
            <w:vAlign w:val="center"/>
          </w:tcPr>
          <w:p w14:paraId="3D68F9B3"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2977" w:type="dxa"/>
            <w:tcBorders>
              <w:top w:val="single" w:sz="4" w:space="0" w:color="auto"/>
              <w:left w:val="single" w:sz="4" w:space="0" w:color="auto"/>
              <w:bottom w:val="single" w:sz="4" w:space="0" w:color="auto"/>
              <w:right w:val="single" w:sz="4" w:space="0" w:color="auto"/>
            </w:tcBorders>
            <w:vAlign w:val="center"/>
          </w:tcPr>
          <w:p w14:paraId="7F40192C"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850" w:type="dxa"/>
            <w:tcBorders>
              <w:top w:val="single" w:sz="4" w:space="0" w:color="auto"/>
              <w:left w:val="single" w:sz="4" w:space="0" w:color="auto"/>
              <w:bottom w:val="single" w:sz="4" w:space="0" w:color="auto"/>
              <w:right w:val="single" w:sz="4" w:space="0" w:color="auto"/>
            </w:tcBorders>
            <w:vAlign w:val="center"/>
          </w:tcPr>
          <w:p w14:paraId="5912A252" w14:textId="2A4B7520"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c>
          <w:tcPr>
            <w:tcW w:w="822" w:type="dxa"/>
            <w:tcBorders>
              <w:top w:val="single" w:sz="4" w:space="0" w:color="auto"/>
              <w:left w:val="single" w:sz="4" w:space="0" w:color="auto"/>
              <w:bottom w:val="single" w:sz="4" w:space="0" w:color="auto"/>
              <w:right w:val="single" w:sz="4" w:space="0" w:color="auto"/>
            </w:tcBorders>
            <w:vAlign w:val="center"/>
          </w:tcPr>
          <w:p w14:paraId="3AEA0F03" w14:textId="77777777" w:rsidR="00317952" w:rsidRPr="00B93ABD" w:rsidRDefault="00317952" w:rsidP="00920BB4">
            <w:pPr>
              <w:adjustRightInd w:val="0"/>
              <w:snapToGrid w:val="0"/>
              <w:spacing w:line="400" w:lineRule="exact"/>
              <w:jc w:val="center"/>
              <w:rPr>
                <w:rFonts w:ascii="標楷體" w:eastAsia="標楷體" w:hAnsi="標楷體" w:cstheme="minorBidi"/>
                <w:color w:val="000000" w:themeColor="text1"/>
                <w:kern w:val="28"/>
                <w:sz w:val="32"/>
                <w:szCs w:val="32"/>
              </w:rPr>
            </w:pPr>
          </w:p>
        </w:tc>
      </w:tr>
    </w:tbl>
    <w:p w14:paraId="18027F72" w14:textId="74F4997B" w:rsidR="00A6425E" w:rsidRDefault="000E0D09" w:rsidP="00594F56">
      <w:pPr>
        <w:adjustRightInd w:val="0"/>
        <w:snapToGrid w:val="0"/>
        <w:spacing w:line="340" w:lineRule="exact"/>
        <w:ind w:leftChars="-118" w:left="-281" w:hanging="2"/>
        <w:rPr>
          <w:rFonts w:ascii="標楷體" w:eastAsia="標楷體" w:hAnsi="標楷體" w:cstheme="minorBidi"/>
          <w:color w:val="000000" w:themeColor="text1"/>
        </w:rPr>
      </w:pPr>
      <w:r>
        <w:rPr>
          <w:rFonts w:ascii="標楷體" w:eastAsia="標楷體" w:hAnsi="標楷體" w:cstheme="minorBidi" w:hint="eastAsia"/>
          <w:noProof/>
          <w:color w:val="000000" w:themeColor="text1"/>
        </w:rPr>
        <w:drawing>
          <wp:anchor distT="0" distB="0" distL="114300" distR="114300" simplePos="0" relativeHeight="251658240" behindDoc="0" locked="0" layoutInCell="1" allowOverlap="1" wp14:anchorId="52566F81" wp14:editId="6755AF22">
            <wp:simplePos x="0" y="0"/>
            <wp:positionH relativeFrom="column">
              <wp:posOffset>5436870</wp:posOffset>
            </wp:positionH>
            <wp:positionV relativeFrom="paragraph">
              <wp:posOffset>94615</wp:posOffset>
            </wp:positionV>
            <wp:extent cx="807720" cy="807720"/>
            <wp:effectExtent l="0" t="0" r="0"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14:sizeRelH relativeFrom="page">
              <wp14:pctWidth>0</wp14:pctWidth>
            </wp14:sizeRelH>
            <wp14:sizeRelV relativeFrom="page">
              <wp14:pctHeight>0</wp14:pctHeight>
            </wp14:sizeRelV>
          </wp:anchor>
        </w:drawing>
      </w:r>
      <w:r w:rsidR="00181553" w:rsidRPr="00181553">
        <w:rPr>
          <w:rFonts w:ascii="標楷體" w:eastAsia="標楷體" w:hAnsi="標楷體" w:cstheme="minorBidi" w:hint="eastAsia"/>
          <w:color w:val="000000" w:themeColor="text1"/>
        </w:rPr>
        <w:t>備註：</w:t>
      </w:r>
      <w:r w:rsidR="001F2705" w:rsidRPr="001F2705">
        <w:rPr>
          <w:rFonts w:ascii="標楷體" w:eastAsia="標楷體" w:hAnsi="標楷體" w:cstheme="minorBidi" w:hint="eastAsia"/>
          <w:color w:val="000000" w:themeColor="text1"/>
        </w:rPr>
        <w:t>本場講座免收費用，有意參加者請於</w:t>
      </w:r>
      <w:r w:rsidR="00F70ED7">
        <w:rPr>
          <w:rFonts w:ascii="標楷體" w:eastAsia="標楷體" w:hAnsi="標楷體" w:cstheme="minorBidi"/>
          <w:color w:val="000000" w:themeColor="text1"/>
        </w:rPr>
        <w:t>1</w:t>
      </w:r>
      <w:r w:rsidR="00D14D5E">
        <w:rPr>
          <w:rFonts w:ascii="標楷體" w:eastAsia="標楷體" w:hAnsi="標楷體" w:cstheme="minorBidi" w:hint="eastAsia"/>
          <w:color w:val="000000" w:themeColor="text1"/>
        </w:rPr>
        <w:t>1</w:t>
      </w:r>
      <w:r w:rsidR="001F2705" w:rsidRPr="001F2705">
        <w:rPr>
          <w:rFonts w:ascii="標楷體" w:eastAsia="標楷體" w:hAnsi="標楷體" w:cstheme="minorBidi" w:hint="eastAsia"/>
          <w:color w:val="000000" w:themeColor="text1"/>
        </w:rPr>
        <w:t>月</w:t>
      </w:r>
      <w:r w:rsidR="00F70ED7">
        <w:rPr>
          <w:rFonts w:ascii="標楷體" w:eastAsia="標楷體" w:hAnsi="標楷體" w:cstheme="minorBidi"/>
          <w:color w:val="000000" w:themeColor="text1"/>
        </w:rPr>
        <w:t>1</w:t>
      </w:r>
      <w:r w:rsidR="00D14D5E">
        <w:rPr>
          <w:rFonts w:ascii="標楷體" w:eastAsia="標楷體" w:hAnsi="標楷體" w:cstheme="minorBidi" w:hint="eastAsia"/>
          <w:color w:val="000000" w:themeColor="text1"/>
        </w:rPr>
        <w:t>0</w:t>
      </w:r>
      <w:r w:rsidR="001F2705" w:rsidRPr="001F2705">
        <w:rPr>
          <w:rFonts w:ascii="標楷體" w:eastAsia="標楷體" w:hAnsi="標楷體" w:cstheme="minorBidi" w:hint="eastAsia"/>
          <w:color w:val="000000" w:themeColor="text1"/>
        </w:rPr>
        <w:t>日(星期</w:t>
      </w:r>
      <w:r w:rsidR="00D14D5E">
        <w:rPr>
          <w:rFonts w:ascii="標楷體" w:eastAsia="標楷體" w:hAnsi="標楷體" w:cstheme="minorBidi" w:hint="eastAsia"/>
          <w:color w:val="000000" w:themeColor="text1"/>
        </w:rPr>
        <w:t>三</w:t>
      </w:r>
      <w:r w:rsidR="001F2705" w:rsidRPr="001F2705">
        <w:rPr>
          <w:rFonts w:ascii="標楷體" w:eastAsia="標楷體" w:hAnsi="標楷體" w:cstheme="minorBidi" w:hint="eastAsia"/>
          <w:color w:val="000000" w:themeColor="text1"/>
        </w:rPr>
        <w:t>)前</w:t>
      </w:r>
      <w:r w:rsidR="00F70ED7" w:rsidRPr="001F2705">
        <w:rPr>
          <w:rFonts w:ascii="標楷體" w:eastAsia="標楷體" w:hAnsi="標楷體" w:cstheme="minorBidi" w:hint="eastAsia"/>
          <w:color w:val="000000" w:themeColor="text1"/>
        </w:rPr>
        <w:t>掃描QR-cod</w:t>
      </w:r>
      <w:r w:rsidR="00525184">
        <w:rPr>
          <w:rFonts w:ascii="標楷體" w:eastAsia="標楷體" w:hAnsi="標楷體" w:cstheme="minorBidi" w:hint="eastAsia"/>
          <w:color w:val="000000" w:themeColor="text1"/>
        </w:rPr>
        <w:t>e</w:t>
      </w:r>
    </w:p>
    <w:p w14:paraId="3EE4EBB6" w14:textId="4491EABC" w:rsidR="00765B6B" w:rsidRDefault="00A6425E" w:rsidP="00594F56">
      <w:pPr>
        <w:adjustRightInd w:val="0"/>
        <w:snapToGrid w:val="0"/>
        <w:spacing w:line="340" w:lineRule="exact"/>
        <w:ind w:leftChars="-118" w:left="-281" w:hanging="2"/>
        <w:rPr>
          <w:rFonts w:ascii="標楷體" w:eastAsia="標楷體" w:hAnsi="標楷體" w:cstheme="minorBidi"/>
          <w:color w:val="000000" w:themeColor="text1"/>
        </w:rPr>
      </w:pPr>
      <w:r w:rsidRPr="001F2705">
        <w:rPr>
          <w:rFonts w:ascii="標楷體" w:eastAsia="標楷體" w:hAnsi="標楷體" w:cstheme="minorBidi" w:hint="eastAsia"/>
          <w:color w:val="000000" w:themeColor="text1"/>
        </w:rPr>
        <w:t>或點擊網址</w:t>
      </w:r>
      <w:r w:rsidR="00F85CBC" w:rsidRPr="00F85CBC">
        <w:t>http://tiny.cc/qvskuz</w:t>
      </w:r>
      <w:proofErr w:type="gramStart"/>
      <w:r w:rsidR="00F70ED7">
        <w:rPr>
          <w:rFonts w:ascii="標楷體" w:eastAsia="標楷體" w:hAnsi="標楷體" w:cstheme="minorBidi" w:hint="eastAsia"/>
          <w:color w:val="000000" w:themeColor="text1"/>
        </w:rPr>
        <w:t>進行</w:t>
      </w:r>
      <w:r w:rsidR="00F70ED7" w:rsidRPr="001F2705">
        <w:rPr>
          <w:rFonts w:ascii="標楷體" w:eastAsia="標楷體" w:hAnsi="標楷體" w:cstheme="minorBidi" w:hint="eastAsia"/>
          <w:color w:val="000000" w:themeColor="text1"/>
        </w:rPr>
        <w:t>線上報名</w:t>
      </w:r>
      <w:proofErr w:type="gramEnd"/>
      <w:r w:rsidR="00F70ED7" w:rsidRPr="001F2705">
        <w:rPr>
          <w:rFonts w:ascii="標楷體" w:eastAsia="標楷體" w:hAnsi="標楷體" w:cstheme="minorBidi" w:hint="eastAsia"/>
          <w:color w:val="000000" w:themeColor="text1"/>
        </w:rPr>
        <w:t>。</w:t>
      </w:r>
      <w:r w:rsidR="00F70ED7">
        <w:rPr>
          <w:rFonts w:ascii="標楷體" w:eastAsia="標楷體" w:hAnsi="標楷體" w:cstheme="minorBidi" w:hint="eastAsia"/>
          <w:color w:val="000000" w:themeColor="text1"/>
        </w:rPr>
        <w:t>或</w:t>
      </w:r>
      <w:proofErr w:type="gramStart"/>
      <w:r w:rsidR="001F2705" w:rsidRPr="001F2705">
        <w:rPr>
          <w:rFonts w:ascii="標楷體" w:eastAsia="標楷體" w:hAnsi="標楷體" w:cstheme="minorBidi" w:hint="eastAsia"/>
          <w:color w:val="000000" w:themeColor="text1"/>
        </w:rPr>
        <w:t>填妥</w:t>
      </w:r>
      <w:r w:rsidR="00CB71DB">
        <w:rPr>
          <w:rFonts w:ascii="標楷體" w:eastAsia="標楷體" w:hAnsi="標楷體" w:cstheme="minorBidi" w:hint="eastAsia"/>
          <w:color w:val="000000" w:themeColor="text1"/>
        </w:rPr>
        <w:t>本</w:t>
      </w:r>
      <w:r w:rsidR="001F2705" w:rsidRPr="001F2705">
        <w:rPr>
          <w:rFonts w:ascii="標楷體" w:eastAsia="標楷體" w:hAnsi="標楷體" w:cstheme="minorBidi" w:hint="eastAsia"/>
          <w:color w:val="000000" w:themeColor="text1"/>
        </w:rPr>
        <w:t>報名表</w:t>
      </w:r>
      <w:proofErr w:type="gramEnd"/>
      <w:r w:rsidR="001F2705" w:rsidRPr="001F2705">
        <w:rPr>
          <w:rFonts w:ascii="標楷體" w:eastAsia="標楷體" w:hAnsi="標楷體" w:cstheme="minorBidi" w:hint="eastAsia"/>
          <w:color w:val="000000" w:themeColor="text1"/>
        </w:rPr>
        <w:t>，</w:t>
      </w:r>
    </w:p>
    <w:p w14:paraId="57C478AC" w14:textId="51D86056" w:rsidR="00F70ED7" w:rsidRDefault="001F2705" w:rsidP="00594F56">
      <w:pPr>
        <w:adjustRightInd w:val="0"/>
        <w:snapToGrid w:val="0"/>
        <w:spacing w:line="340" w:lineRule="exact"/>
        <w:ind w:leftChars="-118" w:left="-281" w:hanging="2"/>
        <w:rPr>
          <w:rFonts w:ascii="標楷體" w:eastAsia="標楷體" w:hAnsi="標楷體" w:cstheme="minorBidi"/>
          <w:color w:val="000000" w:themeColor="text1"/>
        </w:rPr>
      </w:pPr>
      <w:r w:rsidRPr="001F2705">
        <w:rPr>
          <w:rFonts w:ascii="標楷體" w:eastAsia="標楷體" w:hAnsi="標楷體" w:cstheme="minorBidi" w:hint="eastAsia"/>
          <w:color w:val="000000" w:themeColor="text1"/>
        </w:rPr>
        <w:t>傳真至02-2707-0977並以電話確認(02-2707-0111</w:t>
      </w:r>
      <w:r w:rsidR="00F70ED7" w:rsidRPr="00F70ED7">
        <w:rPr>
          <w:rFonts w:ascii="標楷體" w:eastAsia="標楷體" w:hAnsi="標楷體" w:cstheme="minorBidi" w:hint="eastAsia"/>
          <w:color w:val="000000" w:themeColor="text1"/>
        </w:rPr>
        <w:t>分機144李專員</w:t>
      </w:r>
      <w:r w:rsidR="00F70ED7">
        <w:rPr>
          <w:rFonts w:ascii="標楷體" w:eastAsia="標楷體" w:hAnsi="標楷體" w:cstheme="minorBidi" w:hint="eastAsia"/>
          <w:color w:val="000000" w:themeColor="text1"/>
        </w:rPr>
        <w:t>)。</w:t>
      </w:r>
    </w:p>
    <w:sectPr w:rsidR="00F70ED7" w:rsidSect="00765B6B">
      <w:pgSz w:w="11906" w:h="16838"/>
      <w:pgMar w:top="851" w:right="991" w:bottom="28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1E8EE" w14:textId="77777777" w:rsidR="002221E5" w:rsidRDefault="002221E5" w:rsidP="00422D22">
      <w:r>
        <w:separator/>
      </w:r>
    </w:p>
  </w:endnote>
  <w:endnote w:type="continuationSeparator" w:id="0">
    <w:p w14:paraId="0D3596B0" w14:textId="77777777" w:rsidR="002221E5" w:rsidRDefault="002221E5" w:rsidP="00422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全真古印體">
    <w:altName w:val="新細明體"/>
    <w:charset w:val="88"/>
    <w:family w:val="modern"/>
    <w:pitch w:val="fixed"/>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F91A4" w14:textId="77777777" w:rsidR="002221E5" w:rsidRDefault="002221E5" w:rsidP="00422D22">
      <w:r>
        <w:separator/>
      </w:r>
    </w:p>
  </w:footnote>
  <w:footnote w:type="continuationSeparator" w:id="0">
    <w:p w14:paraId="79C40307" w14:textId="77777777" w:rsidR="002221E5" w:rsidRDefault="002221E5" w:rsidP="00422D2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GyMDcysjAxNDBR0lEKTi0uzszPAykwrAUAirMcKCwAAAA="/>
  </w:docVars>
  <w:rsids>
    <w:rsidRoot w:val="00A645A3"/>
    <w:rsid w:val="0000131A"/>
    <w:rsid w:val="000025A8"/>
    <w:rsid w:val="000032C2"/>
    <w:rsid w:val="00003752"/>
    <w:rsid w:val="0000463F"/>
    <w:rsid w:val="00006B32"/>
    <w:rsid w:val="00011328"/>
    <w:rsid w:val="00011B6D"/>
    <w:rsid w:val="00011F7E"/>
    <w:rsid w:val="00012639"/>
    <w:rsid w:val="00013E08"/>
    <w:rsid w:val="0001480E"/>
    <w:rsid w:val="00015CA1"/>
    <w:rsid w:val="00016911"/>
    <w:rsid w:val="0002076D"/>
    <w:rsid w:val="00023937"/>
    <w:rsid w:val="00023B9F"/>
    <w:rsid w:val="00027161"/>
    <w:rsid w:val="000279A2"/>
    <w:rsid w:val="000300E7"/>
    <w:rsid w:val="00031C6D"/>
    <w:rsid w:val="00032A63"/>
    <w:rsid w:val="00034BAA"/>
    <w:rsid w:val="00035590"/>
    <w:rsid w:val="00042656"/>
    <w:rsid w:val="000437B2"/>
    <w:rsid w:val="00043BBC"/>
    <w:rsid w:val="000455F8"/>
    <w:rsid w:val="00045F61"/>
    <w:rsid w:val="00050702"/>
    <w:rsid w:val="0005317E"/>
    <w:rsid w:val="00053295"/>
    <w:rsid w:val="00060F21"/>
    <w:rsid w:val="00061FCB"/>
    <w:rsid w:val="00062008"/>
    <w:rsid w:val="00064073"/>
    <w:rsid w:val="00065C5E"/>
    <w:rsid w:val="000703E0"/>
    <w:rsid w:val="000719C2"/>
    <w:rsid w:val="000742A6"/>
    <w:rsid w:val="000745DB"/>
    <w:rsid w:val="00074CD8"/>
    <w:rsid w:val="00075319"/>
    <w:rsid w:val="000763D5"/>
    <w:rsid w:val="00077799"/>
    <w:rsid w:val="0008202F"/>
    <w:rsid w:val="000822EC"/>
    <w:rsid w:val="00082A71"/>
    <w:rsid w:val="00083036"/>
    <w:rsid w:val="00083B4C"/>
    <w:rsid w:val="00084073"/>
    <w:rsid w:val="000852D4"/>
    <w:rsid w:val="00087416"/>
    <w:rsid w:val="0009433B"/>
    <w:rsid w:val="000947DF"/>
    <w:rsid w:val="00094CDE"/>
    <w:rsid w:val="00096A6C"/>
    <w:rsid w:val="000974F2"/>
    <w:rsid w:val="00097C79"/>
    <w:rsid w:val="000A342C"/>
    <w:rsid w:val="000A3E9D"/>
    <w:rsid w:val="000A66CA"/>
    <w:rsid w:val="000A7F54"/>
    <w:rsid w:val="000B20EA"/>
    <w:rsid w:val="000B2102"/>
    <w:rsid w:val="000B4AC2"/>
    <w:rsid w:val="000B61CB"/>
    <w:rsid w:val="000C0EA8"/>
    <w:rsid w:val="000C3FC8"/>
    <w:rsid w:val="000D00D5"/>
    <w:rsid w:val="000D03B6"/>
    <w:rsid w:val="000D0BCC"/>
    <w:rsid w:val="000D5504"/>
    <w:rsid w:val="000E0D09"/>
    <w:rsid w:val="000E3E9B"/>
    <w:rsid w:val="000E4520"/>
    <w:rsid w:val="000E5BE2"/>
    <w:rsid w:val="000E66A7"/>
    <w:rsid w:val="000E6C3E"/>
    <w:rsid w:val="000E731F"/>
    <w:rsid w:val="000E7D48"/>
    <w:rsid w:val="000F217D"/>
    <w:rsid w:val="000F42B1"/>
    <w:rsid w:val="000F6611"/>
    <w:rsid w:val="000F70AB"/>
    <w:rsid w:val="00101046"/>
    <w:rsid w:val="001021A5"/>
    <w:rsid w:val="001046BA"/>
    <w:rsid w:val="00107399"/>
    <w:rsid w:val="00112D69"/>
    <w:rsid w:val="00112FB3"/>
    <w:rsid w:val="0011378B"/>
    <w:rsid w:val="00115681"/>
    <w:rsid w:val="00117769"/>
    <w:rsid w:val="00120AF5"/>
    <w:rsid w:val="00121388"/>
    <w:rsid w:val="00123487"/>
    <w:rsid w:val="00124311"/>
    <w:rsid w:val="00124BEF"/>
    <w:rsid w:val="00126B37"/>
    <w:rsid w:val="00132449"/>
    <w:rsid w:val="001356C1"/>
    <w:rsid w:val="00136DB8"/>
    <w:rsid w:val="001377FB"/>
    <w:rsid w:val="00137BDD"/>
    <w:rsid w:val="00140783"/>
    <w:rsid w:val="00143DE7"/>
    <w:rsid w:val="00145FE7"/>
    <w:rsid w:val="0014722B"/>
    <w:rsid w:val="0015014F"/>
    <w:rsid w:val="00150685"/>
    <w:rsid w:val="0015528A"/>
    <w:rsid w:val="001565B3"/>
    <w:rsid w:val="00161295"/>
    <w:rsid w:val="00162D6D"/>
    <w:rsid w:val="0016462E"/>
    <w:rsid w:val="0016735C"/>
    <w:rsid w:val="00167454"/>
    <w:rsid w:val="00167B98"/>
    <w:rsid w:val="0017030A"/>
    <w:rsid w:val="0017097A"/>
    <w:rsid w:val="00173235"/>
    <w:rsid w:val="00181553"/>
    <w:rsid w:val="001825EC"/>
    <w:rsid w:val="00183106"/>
    <w:rsid w:val="0018481D"/>
    <w:rsid w:val="001859E6"/>
    <w:rsid w:val="00185A55"/>
    <w:rsid w:val="0019075D"/>
    <w:rsid w:val="00190953"/>
    <w:rsid w:val="00191DD7"/>
    <w:rsid w:val="0019223C"/>
    <w:rsid w:val="001928E6"/>
    <w:rsid w:val="00192D72"/>
    <w:rsid w:val="00194D2B"/>
    <w:rsid w:val="001970CC"/>
    <w:rsid w:val="001973C6"/>
    <w:rsid w:val="00197473"/>
    <w:rsid w:val="001A0F73"/>
    <w:rsid w:val="001A3D5C"/>
    <w:rsid w:val="001A4663"/>
    <w:rsid w:val="001A4692"/>
    <w:rsid w:val="001A53D7"/>
    <w:rsid w:val="001A694B"/>
    <w:rsid w:val="001A6FE9"/>
    <w:rsid w:val="001A73A2"/>
    <w:rsid w:val="001B1A72"/>
    <w:rsid w:val="001B28F6"/>
    <w:rsid w:val="001B493C"/>
    <w:rsid w:val="001B53B1"/>
    <w:rsid w:val="001B5470"/>
    <w:rsid w:val="001B601B"/>
    <w:rsid w:val="001B6E5F"/>
    <w:rsid w:val="001C2518"/>
    <w:rsid w:val="001C5470"/>
    <w:rsid w:val="001C5A74"/>
    <w:rsid w:val="001C79A5"/>
    <w:rsid w:val="001D0ADB"/>
    <w:rsid w:val="001D0E3B"/>
    <w:rsid w:val="001D1417"/>
    <w:rsid w:val="001D3C15"/>
    <w:rsid w:val="001D46D8"/>
    <w:rsid w:val="001E4108"/>
    <w:rsid w:val="001F0DBE"/>
    <w:rsid w:val="001F259C"/>
    <w:rsid w:val="001F2705"/>
    <w:rsid w:val="001F4F76"/>
    <w:rsid w:val="00201071"/>
    <w:rsid w:val="00202B44"/>
    <w:rsid w:val="00203312"/>
    <w:rsid w:val="002053F2"/>
    <w:rsid w:val="00211C0E"/>
    <w:rsid w:val="00213A2F"/>
    <w:rsid w:val="0021531B"/>
    <w:rsid w:val="00216481"/>
    <w:rsid w:val="002221E5"/>
    <w:rsid w:val="002240D5"/>
    <w:rsid w:val="002243A3"/>
    <w:rsid w:val="00227092"/>
    <w:rsid w:val="00227CA5"/>
    <w:rsid w:val="00227D9C"/>
    <w:rsid w:val="00234B99"/>
    <w:rsid w:val="00241732"/>
    <w:rsid w:val="002451E8"/>
    <w:rsid w:val="00247E5A"/>
    <w:rsid w:val="002513E9"/>
    <w:rsid w:val="0025378C"/>
    <w:rsid w:val="0025609A"/>
    <w:rsid w:val="00265D8F"/>
    <w:rsid w:val="00266396"/>
    <w:rsid w:val="00267C74"/>
    <w:rsid w:val="00267DEC"/>
    <w:rsid w:val="00271079"/>
    <w:rsid w:val="0027394F"/>
    <w:rsid w:val="00276E58"/>
    <w:rsid w:val="00280A27"/>
    <w:rsid w:val="002815FF"/>
    <w:rsid w:val="00286125"/>
    <w:rsid w:val="00286270"/>
    <w:rsid w:val="002864FF"/>
    <w:rsid w:val="00291EC4"/>
    <w:rsid w:val="002920F1"/>
    <w:rsid w:val="002923F0"/>
    <w:rsid w:val="00292622"/>
    <w:rsid w:val="00292AE9"/>
    <w:rsid w:val="00292F6E"/>
    <w:rsid w:val="002939FE"/>
    <w:rsid w:val="00293DC8"/>
    <w:rsid w:val="0029519C"/>
    <w:rsid w:val="00295830"/>
    <w:rsid w:val="00295886"/>
    <w:rsid w:val="002975A3"/>
    <w:rsid w:val="00297C5E"/>
    <w:rsid w:val="002A12EA"/>
    <w:rsid w:val="002A20F6"/>
    <w:rsid w:val="002A33EF"/>
    <w:rsid w:val="002A50C6"/>
    <w:rsid w:val="002A625D"/>
    <w:rsid w:val="002A6B15"/>
    <w:rsid w:val="002B2C2D"/>
    <w:rsid w:val="002B5073"/>
    <w:rsid w:val="002B78FE"/>
    <w:rsid w:val="002C23B8"/>
    <w:rsid w:val="002C35F3"/>
    <w:rsid w:val="002C4946"/>
    <w:rsid w:val="002C4EF1"/>
    <w:rsid w:val="002C788E"/>
    <w:rsid w:val="002D062C"/>
    <w:rsid w:val="002D171F"/>
    <w:rsid w:val="002D24E3"/>
    <w:rsid w:val="002D2D4E"/>
    <w:rsid w:val="002D4A35"/>
    <w:rsid w:val="002D534E"/>
    <w:rsid w:val="002D5476"/>
    <w:rsid w:val="002D6603"/>
    <w:rsid w:val="002E1385"/>
    <w:rsid w:val="002E208A"/>
    <w:rsid w:val="002E31DD"/>
    <w:rsid w:val="002E7BBE"/>
    <w:rsid w:val="002F1D13"/>
    <w:rsid w:val="002F6409"/>
    <w:rsid w:val="002F65CD"/>
    <w:rsid w:val="00307178"/>
    <w:rsid w:val="00307881"/>
    <w:rsid w:val="00310401"/>
    <w:rsid w:val="003138E8"/>
    <w:rsid w:val="00317952"/>
    <w:rsid w:val="0032098E"/>
    <w:rsid w:val="003217FC"/>
    <w:rsid w:val="00324096"/>
    <w:rsid w:val="00325F3F"/>
    <w:rsid w:val="00326DBF"/>
    <w:rsid w:val="003275C3"/>
    <w:rsid w:val="003301FB"/>
    <w:rsid w:val="00330986"/>
    <w:rsid w:val="00330F29"/>
    <w:rsid w:val="00333079"/>
    <w:rsid w:val="0033350F"/>
    <w:rsid w:val="0033385E"/>
    <w:rsid w:val="003340E6"/>
    <w:rsid w:val="00334B82"/>
    <w:rsid w:val="003358AC"/>
    <w:rsid w:val="003400A7"/>
    <w:rsid w:val="003411F2"/>
    <w:rsid w:val="00342A20"/>
    <w:rsid w:val="00343EF0"/>
    <w:rsid w:val="00344194"/>
    <w:rsid w:val="00344755"/>
    <w:rsid w:val="00345047"/>
    <w:rsid w:val="00347B56"/>
    <w:rsid w:val="00347BC1"/>
    <w:rsid w:val="00350B93"/>
    <w:rsid w:val="00352B0F"/>
    <w:rsid w:val="00356E6B"/>
    <w:rsid w:val="00360581"/>
    <w:rsid w:val="003632AA"/>
    <w:rsid w:val="003634EA"/>
    <w:rsid w:val="00363AEC"/>
    <w:rsid w:val="00363B0F"/>
    <w:rsid w:val="00365D16"/>
    <w:rsid w:val="00366836"/>
    <w:rsid w:val="003710A0"/>
    <w:rsid w:val="003721D3"/>
    <w:rsid w:val="0037673B"/>
    <w:rsid w:val="0037721F"/>
    <w:rsid w:val="00381904"/>
    <w:rsid w:val="00381C6D"/>
    <w:rsid w:val="00382733"/>
    <w:rsid w:val="00382EED"/>
    <w:rsid w:val="0038458B"/>
    <w:rsid w:val="003849FD"/>
    <w:rsid w:val="003872B1"/>
    <w:rsid w:val="00387C9A"/>
    <w:rsid w:val="00387D59"/>
    <w:rsid w:val="00387F88"/>
    <w:rsid w:val="00391271"/>
    <w:rsid w:val="00394978"/>
    <w:rsid w:val="003978C8"/>
    <w:rsid w:val="003A198A"/>
    <w:rsid w:val="003A444F"/>
    <w:rsid w:val="003A4AC1"/>
    <w:rsid w:val="003A512C"/>
    <w:rsid w:val="003A5BC6"/>
    <w:rsid w:val="003A5F09"/>
    <w:rsid w:val="003A6027"/>
    <w:rsid w:val="003A70F0"/>
    <w:rsid w:val="003B0C67"/>
    <w:rsid w:val="003B2BCE"/>
    <w:rsid w:val="003B4850"/>
    <w:rsid w:val="003B52D4"/>
    <w:rsid w:val="003B561F"/>
    <w:rsid w:val="003C0111"/>
    <w:rsid w:val="003C20BA"/>
    <w:rsid w:val="003C2E37"/>
    <w:rsid w:val="003C3718"/>
    <w:rsid w:val="003C4804"/>
    <w:rsid w:val="003C749C"/>
    <w:rsid w:val="003C7D20"/>
    <w:rsid w:val="003D080F"/>
    <w:rsid w:val="003D18E2"/>
    <w:rsid w:val="003D1F02"/>
    <w:rsid w:val="003D3E9E"/>
    <w:rsid w:val="003D400F"/>
    <w:rsid w:val="003D40A4"/>
    <w:rsid w:val="003D40B7"/>
    <w:rsid w:val="003D4638"/>
    <w:rsid w:val="003D59C9"/>
    <w:rsid w:val="003E0FE7"/>
    <w:rsid w:val="003E31EE"/>
    <w:rsid w:val="003E70C8"/>
    <w:rsid w:val="003F305B"/>
    <w:rsid w:val="003F4FC4"/>
    <w:rsid w:val="003F7542"/>
    <w:rsid w:val="00400DE9"/>
    <w:rsid w:val="0040155D"/>
    <w:rsid w:val="00404B8D"/>
    <w:rsid w:val="0040678D"/>
    <w:rsid w:val="004072EA"/>
    <w:rsid w:val="00410C44"/>
    <w:rsid w:val="00415F8D"/>
    <w:rsid w:val="00416A6A"/>
    <w:rsid w:val="004201DA"/>
    <w:rsid w:val="00422D22"/>
    <w:rsid w:val="00425A35"/>
    <w:rsid w:val="00425C88"/>
    <w:rsid w:val="004265B4"/>
    <w:rsid w:val="00426984"/>
    <w:rsid w:val="004274D3"/>
    <w:rsid w:val="00430C7A"/>
    <w:rsid w:val="0043259C"/>
    <w:rsid w:val="00440D37"/>
    <w:rsid w:val="00441AD3"/>
    <w:rsid w:val="00441FC8"/>
    <w:rsid w:val="00442200"/>
    <w:rsid w:val="00444D8B"/>
    <w:rsid w:val="0044588B"/>
    <w:rsid w:val="00446DDE"/>
    <w:rsid w:val="0044740C"/>
    <w:rsid w:val="00450414"/>
    <w:rsid w:val="0045105E"/>
    <w:rsid w:val="00451CA7"/>
    <w:rsid w:val="00454123"/>
    <w:rsid w:val="00455334"/>
    <w:rsid w:val="0045691E"/>
    <w:rsid w:val="004574BE"/>
    <w:rsid w:val="00461670"/>
    <w:rsid w:val="00473D95"/>
    <w:rsid w:val="00476CC4"/>
    <w:rsid w:val="004775C6"/>
    <w:rsid w:val="004779D2"/>
    <w:rsid w:val="00480376"/>
    <w:rsid w:val="0048111C"/>
    <w:rsid w:val="00481F29"/>
    <w:rsid w:val="004858F4"/>
    <w:rsid w:val="0048623D"/>
    <w:rsid w:val="0048728C"/>
    <w:rsid w:val="00491182"/>
    <w:rsid w:val="0049183F"/>
    <w:rsid w:val="00492FAE"/>
    <w:rsid w:val="00495D41"/>
    <w:rsid w:val="00497C97"/>
    <w:rsid w:val="00497C99"/>
    <w:rsid w:val="004A138E"/>
    <w:rsid w:val="004A3065"/>
    <w:rsid w:val="004A4DF6"/>
    <w:rsid w:val="004A53A7"/>
    <w:rsid w:val="004A6114"/>
    <w:rsid w:val="004B108C"/>
    <w:rsid w:val="004B3124"/>
    <w:rsid w:val="004B336D"/>
    <w:rsid w:val="004B352B"/>
    <w:rsid w:val="004B4B42"/>
    <w:rsid w:val="004B5AF5"/>
    <w:rsid w:val="004C1895"/>
    <w:rsid w:val="004C20A0"/>
    <w:rsid w:val="004C3274"/>
    <w:rsid w:val="004D72B4"/>
    <w:rsid w:val="004E011B"/>
    <w:rsid w:val="004E26F7"/>
    <w:rsid w:val="004E27B8"/>
    <w:rsid w:val="004E2E5E"/>
    <w:rsid w:val="004E3840"/>
    <w:rsid w:val="004E3F02"/>
    <w:rsid w:val="004E4E1A"/>
    <w:rsid w:val="004E6203"/>
    <w:rsid w:val="004E78DE"/>
    <w:rsid w:val="004F1622"/>
    <w:rsid w:val="004F20A4"/>
    <w:rsid w:val="004F289A"/>
    <w:rsid w:val="004F7039"/>
    <w:rsid w:val="004F795B"/>
    <w:rsid w:val="00502FF4"/>
    <w:rsid w:val="00503758"/>
    <w:rsid w:val="0050380A"/>
    <w:rsid w:val="00504B85"/>
    <w:rsid w:val="005079A8"/>
    <w:rsid w:val="0051175F"/>
    <w:rsid w:val="00511E77"/>
    <w:rsid w:val="00512E7E"/>
    <w:rsid w:val="0051380E"/>
    <w:rsid w:val="00514C1F"/>
    <w:rsid w:val="00520BC3"/>
    <w:rsid w:val="00520D8C"/>
    <w:rsid w:val="00525184"/>
    <w:rsid w:val="00525723"/>
    <w:rsid w:val="00533D72"/>
    <w:rsid w:val="005340BA"/>
    <w:rsid w:val="005374D6"/>
    <w:rsid w:val="00541C9D"/>
    <w:rsid w:val="00544523"/>
    <w:rsid w:val="00545E6B"/>
    <w:rsid w:val="00552E00"/>
    <w:rsid w:val="005545C7"/>
    <w:rsid w:val="00554DB8"/>
    <w:rsid w:val="00556491"/>
    <w:rsid w:val="00557596"/>
    <w:rsid w:val="00562A9D"/>
    <w:rsid w:val="00563337"/>
    <w:rsid w:val="00563736"/>
    <w:rsid w:val="00572728"/>
    <w:rsid w:val="00573CA6"/>
    <w:rsid w:val="00576450"/>
    <w:rsid w:val="00576BCD"/>
    <w:rsid w:val="00577613"/>
    <w:rsid w:val="00581104"/>
    <w:rsid w:val="005821AF"/>
    <w:rsid w:val="00583853"/>
    <w:rsid w:val="00586220"/>
    <w:rsid w:val="00586B19"/>
    <w:rsid w:val="00586B9C"/>
    <w:rsid w:val="00586EDD"/>
    <w:rsid w:val="00591178"/>
    <w:rsid w:val="005923AA"/>
    <w:rsid w:val="00593AB0"/>
    <w:rsid w:val="00594F00"/>
    <w:rsid w:val="00594F56"/>
    <w:rsid w:val="0059524F"/>
    <w:rsid w:val="00597B92"/>
    <w:rsid w:val="005A0CA1"/>
    <w:rsid w:val="005A122A"/>
    <w:rsid w:val="005A1264"/>
    <w:rsid w:val="005A1CD2"/>
    <w:rsid w:val="005A2950"/>
    <w:rsid w:val="005A5226"/>
    <w:rsid w:val="005B16BF"/>
    <w:rsid w:val="005B2A41"/>
    <w:rsid w:val="005B5CC9"/>
    <w:rsid w:val="005C0833"/>
    <w:rsid w:val="005C1D4B"/>
    <w:rsid w:val="005C3502"/>
    <w:rsid w:val="005C6320"/>
    <w:rsid w:val="005C745D"/>
    <w:rsid w:val="005D0FAC"/>
    <w:rsid w:val="005D10D4"/>
    <w:rsid w:val="005D1D77"/>
    <w:rsid w:val="005D64A6"/>
    <w:rsid w:val="005E23F3"/>
    <w:rsid w:val="005E283D"/>
    <w:rsid w:val="005E4315"/>
    <w:rsid w:val="005E7AF5"/>
    <w:rsid w:val="005F0D43"/>
    <w:rsid w:val="005F2B73"/>
    <w:rsid w:val="005F36B7"/>
    <w:rsid w:val="005F4A74"/>
    <w:rsid w:val="005F4A97"/>
    <w:rsid w:val="00602BD6"/>
    <w:rsid w:val="006033F0"/>
    <w:rsid w:val="006045F6"/>
    <w:rsid w:val="00605578"/>
    <w:rsid w:val="0060600E"/>
    <w:rsid w:val="006069CA"/>
    <w:rsid w:val="00606AE5"/>
    <w:rsid w:val="00607FF8"/>
    <w:rsid w:val="0061279B"/>
    <w:rsid w:val="00613274"/>
    <w:rsid w:val="00614DC3"/>
    <w:rsid w:val="006154E2"/>
    <w:rsid w:val="006160DB"/>
    <w:rsid w:val="00616E6C"/>
    <w:rsid w:val="00625354"/>
    <w:rsid w:val="00631961"/>
    <w:rsid w:val="006339E1"/>
    <w:rsid w:val="006349C8"/>
    <w:rsid w:val="00637FF3"/>
    <w:rsid w:val="00640961"/>
    <w:rsid w:val="006434E2"/>
    <w:rsid w:val="006438D4"/>
    <w:rsid w:val="006456B3"/>
    <w:rsid w:val="006461ED"/>
    <w:rsid w:val="00647894"/>
    <w:rsid w:val="00647D8E"/>
    <w:rsid w:val="00652471"/>
    <w:rsid w:val="00653097"/>
    <w:rsid w:val="006533D5"/>
    <w:rsid w:val="006546C2"/>
    <w:rsid w:val="00655283"/>
    <w:rsid w:val="006554D4"/>
    <w:rsid w:val="00655BB5"/>
    <w:rsid w:val="00656D7E"/>
    <w:rsid w:val="0065768C"/>
    <w:rsid w:val="0066009F"/>
    <w:rsid w:val="00660FA0"/>
    <w:rsid w:val="00662B0F"/>
    <w:rsid w:val="006678EC"/>
    <w:rsid w:val="00671C2C"/>
    <w:rsid w:val="00673615"/>
    <w:rsid w:val="006749FA"/>
    <w:rsid w:val="00675871"/>
    <w:rsid w:val="00676A17"/>
    <w:rsid w:val="00680D5E"/>
    <w:rsid w:val="00684DB3"/>
    <w:rsid w:val="0068737E"/>
    <w:rsid w:val="0068743F"/>
    <w:rsid w:val="006958EF"/>
    <w:rsid w:val="006A00B1"/>
    <w:rsid w:val="006A0BD7"/>
    <w:rsid w:val="006A12CB"/>
    <w:rsid w:val="006A143E"/>
    <w:rsid w:val="006A2260"/>
    <w:rsid w:val="006A2D9D"/>
    <w:rsid w:val="006A5126"/>
    <w:rsid w:val="006A66E0"/>
    <w:rsid w:val="006A6A64"/>
    <w:rsid w:val="006A7D5B"/>
    <w:rsid w:val="006B18AD"/>
    <w:rsid w:val="006B2545"/>
    <w:rsid w:val="006B2729"/>
    <w:rsid w:val="006B307D"/>
    <w:rsid w:val="006B36D0"/>
    <w:rsid w:val="006B393E"/>
    <w:rsid w:val="006B44C0"/>
    <w:rsid w:val="006B588C"/>
    <w:rsid w:val="006C145C"/>
    <w:rsid w:val="006C1DA5"/>
    <w:rsid w:val="006C23AD"/>
    <w:rsid w:val="006C2DD9"/>
    <w:rsid w:val="006C6A86"/>
    <w:rsid w:val="006C705D"/>
    <w:rsid w:val="006D4245"/>
    <w:rsid w:val="006D657D"/>
    <w:rsid w:val="006D6C0F"/>
    <w:rsid w:val="006D6E12"/>
    <w:rsid w:val="006E462B"/>
    <w:rsid w:val="006E4BE6"/>
    <w:rsid w:val="006E787E"/>
    <w:rsid w:val="006F0CF9"/>
    <w:rsid w:val="006F3855"/>
    <w:rsid w:val="006F397A"/>
    <w:rsid w:val="006F4025"/>
    <w:rsid w:val="006F56A6"/>
    <w:rsid w:val="006F6863"/>
    <w:rsid w:val="006F7195"/>
    <w:rsid w:val="006F7F3A"/>
    <w:rsid w:val="007005CF"/>
    <w:rsid w:val="00702362"/>
    <w:rsid w:val="00704F0B"/>
    <w:rsid w:val="0070506D"/>
    <w:rsid w:val="00707372"/>
    <w:rsid w:val="007079FB"/>
    <w:rsid w:val="00712F60"/>
    <w:rsid w:val="0071457B"/>
    <w:rsid w:val="00715C9E"/>
    <w:rsid w:val="007160B2"/>
    <w:rsid w:val="00717970"/>
    <w:rsid w:val="00720764"/>
    <w:rsid w:val="007207B8"/>
    <w:rsid w:val="00720F08"/>
    <w:rsid w:val="00722414"/>
    <w:rsid w:val="00725B8A"/>
    <w:rsid w:val="00726832"/>
    <w:rsid w:val="007279DF"/>
    <w:rsid w:val="0073634C"/>
    <w:rsid w:val="00740199"/>
    <w:rsid w:val="00741F16"/>
    <w:rsid w:val="00743A0A"/>
    <w:rsid w:val="00744904"/>
    <w:rsid w:val="007450CB"/>
    <w:rsid w:val="00745971"/>
    <w:rsid w:val="007471DB"/>
    <w:rsid w:val="0074778A"/>
    <w:rsid w:val="00747DB6"/>
    <w:rsid w:val="007503F6"/>
    <w:rsid w:val="00751557"/>
    <w:rsid w:val="007535B0"/>
    <w:rsid w:val="007562DD"/>
    <w:rsid w:val="007570FB"/>
    <w:rsid w:val="007573C6"/>
    <w:rsid w:val="00757A37"/>
    <w:rsid w:val="00757E57"/>
    <w:rsid w:val="0076364D"/>
    <w:rsid w:val="00763A02"/>
    <w:rsid w:val="007647BD"/>
    <w:rsid w:val="00764903"/>
    <w:rsid w:val="00765B6B"/>
    <w:rsid w:val="00765FAB"/>
    <w:rsid w:val="007675BC"/>
    <w:rsid w:val="00770D7C"/>
    <w:rsid w:val="0077423E"/>
    <w:rsid w:val="00774981"/>
    <w:rsid w:val="007778AB"/>
    <w:rsid w:val="007812C6"/>
    <w:rsid w:val="00781CEB"/>
    <w:rsid w:val="00783EF9"/>
    <w:rsid w:val="00785432"/>
    <w:rsid w:val="00786AC0"/>
    <w:rsid w:val="00793079"/>
    <w:rsid w:val="007A0CD5"/>
    <w:rsid w:val="007A649F"/>
    <w:rsid w:val="007B11CF"/>
    <w:rsid w:val="007B1329"/>
    <w:rsid w:val="007B4201"/>
    <w:rsid w:val="007C086A"/>
    <w:rsid w:val="007C0E8C"/>
    <w:rsid w:val="007C46D9"/>
    <w:rsid w:val="007D5F8B"/>
    <w:rsid w:val="007D6230"/>
    <w:rsid w:val="007D6FC9"/>
    <w:rsid w:val="007D798A"/>
    <w:rsid w:val="007E0754"/>
    <w:rsid w:val="007E0DFF"/>
    <w:rsid w:val="007E204E"/>
    <w:rsid w:val="007E278C"/>
    <w:rsid w:val="007E5666"/>
    <w:rsid w:val="007F372D"/>
    <w:rsid w:val="007F579E"/>
    <w:rsid w:val="007F6F6D"/>
    <w:rsid w:val="007F731D"/>
    <w:rsid w:val="007F76A4"/>
    <w:rsid w:val="00801163"/>
    <w:rsid w:val="00801990"/>
    <w:rsid w:val="00806061"/>
    <w:rsid w:val="00811173"/>
    <w:rsid w:val="00811E34"/>
    <w:rsid w:val="0081238F"/>
    <w:rsid w:val="008141CA"/>
    <w:rsid w:val="00814E84"/>
    <w:rsid w:val="00815AAA"/>
    <w:rsid w:val="0081664A"/>
    <w:rsid w:val="00816B79"/>
    <w:rsid w:val="00820E14"/>
    <w:rsid w:val="00823E1A"/>
    <w:rsid w:val="00825570"/>
    <w:rsid w:val="008311E3"/>
    <w:rsid w:val="0083398B"/>
    <w:rsid w:val="00834556"/>
    <w:rsid w:val="00835BDC"/>
    <w:rsid w:val="00840E2E"/>
    <w:rsid w:val="008421F7"/>
    <w:rsid w:val="00843B80"/>
    <w:rsid w:val="008452A1"/>
    <w:rsid w:val="00850E1D"/>
    <w:rsid w:val="0085116B"/>
    <w:rsid w:val="008529F0"/>
    <w:rsid w:val="00853928"/>
    <w:rsid w:val="008549F4"/>
    <w:rsid w:val="00861100"/>
    <w:rsid w:val="008616A9"/>
    <w:rsid w:val="00863C47"/>
    <w:rsid w:val="00863FD6"/>
    <w:rsid w:val="00876212"/>
    <w:rsid w:val="00876807"/>
    <w:rsid w:val="00877270"/>
    <w:rsid w:val="00880F23"/>
    <w:rsid w:val="0088171A"/>
    <w:rsid w:val="00883396"/>
    <w:rsid w:val="00883FD7"/>
    <w:rsid w:val="00885066"/>
    <w:rsid w:val="008854B8"/>
    <w:rsid w:val="00885E87"/>
    <w:rsid w:val="0088769D"/>
    <w:rsid w:val="00890AE7"/>
    <w:rsid w:val="0089215F"/>
    <w:rsid w:val="008922B3"/>
    <w:rsid w:val="00894C6A"/>
    <w:rsid w:val="00896E36"/>
    <w:rsid w:val="008A14E4"/>
    <w:rsid w:val="008A18A6"/>
    <w:rsid w:val="008A420B"/>
    <w:rsid w:val="008A6DD0"/>
    <w:rsid w:val="008B5692"/>
    <w:rsid w:val="008B6287"/>
    <w:rsid w:val="008B75BA"/>
    <w:rsid w:val="008B7C4D"/>
    <w:rsid w:val="008C0AAF"/>
    <w:rsid w:val="008C3DC8"/>
    <w:rsid w:val="008C3FAB"/>
    <w:rsid w:val="008C5F79"/>
    <w:rsid w:val="008C7236"/>
    <w:rsid w:val="008D1E98"/>
    <w:rsid w:val="008D2A1A"/>
    <w:rsid w:val="008D348C"/>
    <w:rsid w:val="008D46CC"/>
    <w:rsid w:val="008D557B"/>
    <w:rsid w:val="008D677F"/>
    <w:rsid w:val="008E2296"/>
    <w:rsid w:val="008E3C7C"/>
    <w:rsid w:val="008E7063"/>
    <w:rsid w:val="008E72A6"/>
    <w:rsid w:val="008E7688"/>
    <w:rsid w:val="008F1313"/>
    <w:rsid w:val="008F20D5"/>
    <w:rsid w:val="008F2D64"/>
    <w:rsid w:val="008F3D80"/>
    <w:rsid w:val="008F5987"/>
    <w:rsid w:val="008F7B35"/>
    <w:rsid w:val="00900F6E"/>
    <w:rsid w:val="009011A4"/>
    <w:rsid w:val="009015F9"/>
    <w:rsid w:val="00904309"/>
    <w:rsid w:val="00906B68"/>
    <w:rsid w:val="00906EEA"/>
    <w:rsid w:val="00910CF8"/>
    <w:rsid w:val="00911BF4"/>
    <w:rsid w:val="00914AA2"/>
    <w:rsid w:val="00915217"/>
    <w:rsid w:val="00920BB4"/>
    <w:rsid w:val="0092213D"/>
    <w:rsid w:val="00924F0B"/>
    <w:rsid w:val="0092541D"/>
    <w:rsid w:val="0092543B"/>
    <w:rsid w:val="00931BC9"/>
    <w:rsid w:val="009322DF"/>
    <w:rsid w:val="00934379"/>
    <w:rsid w:val="00935CB3"/>
    <w:rsid w:val="009364E5"/>
    <w:rsid w:val="009404CA"/>
    <w:rsid w:val="0094098E"/>
    <w:rsid w:val="009411AA"/>
    <w:rsid w:val="0094283F"/>
    <w:rsid w:val="009440E0"/>
    <w:rsid w:val="0094494A"/>
    <w:rsid w:val="00945802"/>
    <w:rsid w:val="0094613C"/>
    <w:rsid w:val="009462AE"/>
    <w:rsid w:val="00946786"/>
    <w:rsid w:val="0095062F"/>
    <w:rsid w:val="00951164"/>
    <w:rsid w:val="00951AF8"/>
    <w:rsid w:val="0095329B"/>
    <w:rsid w:val="0095360F"/>
    <w:rsid w:val="00963633"/>
    <w:rsid w:val="00963ACD"/>
    <w:rsid w:val="00964ED4"/>
    <w:rsid w:val="009661D0"/>
    <w:rsid w:val="00970101"/>
    <w:rsid w:val="0097043D"/>
    <w:rsid w:val="00971072"/>
    <w:rsid w:val="009714F8"/>
    <w:rsid w:val="00974002"/>
    <w:rsid w:val="00974E3B"/>
    <w:rsid w:val="009765CE"/>
    <w:rsid w:val="00977263"/>
    <w:rsid w:val="00982BEA"/>
    <w:rsid w:val="00985A8F"/>
    <w:rsid w:val="0098749B"/>
    <w:rsid w:val="00990332"/>
    <w:rsid w:val="00990D39"/>
    <w:rsid w:val="00990E05"/>
    <w:rsid w:val="00990E66"/>
    <w:rsid w:val="00991403"/>
    <w:rsid w:val="00993C9F"/>
    <w:rsid w:val="00994C67"/>
    <w:rsid w:val="009955F3"/>
    <w:rsid w:val="00997425"/>
    <w:rsid w:val="009975F0"/>
    <w:rsid w:val="009A019B"/>
    <w:rsid w:val="009A133C"/>
    <w:rsid w:val="009A36AF"/>
    <w:rsid w:val="009A4879"/>
    <w:rsid w:val="009A4938"/>
    <w:rsid w:val="009A53B3"/>
    <w:rsid w:val="009A53D5"/>
    <w:rsid w:val="009A6867"/>
    <w:rsid w:val="009A6B68"/>
    <w:rsid w:val="009B0989"/>
    <w:rsid w:val="009B2BAC"/>
    <w:rsid w:val="009B32EB"/>
    <w:rsid w:val="009B37B0"/>
    <w:rsid w:val="009B5899"/>
    <w:rsid w:val="009B5B28"/>
    <w:rsid w:val="009B5C65"/>
    <w:rsid w:val="009B6D86"/>
    <w:rsid w:val="009B7559"/>
    <w:rsid w:val="009C1603"/>
    <w:rsid w:val="009C2AEE"/>
    <w:rsid w:val="009C3593"/>
    <w:rsid w:val="009C4210"/>
    <w:rsid w:val="009C60CA"/>
    <w:rsid w:val="009D17BF"/>
    <w:rsid w:val="009D4383"/>
    <w:rsid w:val="009D4B51"/>
    <w:rsid w:val="009D69A3"/>
    <w:rsid w:val="009D7964"/>
    <w:rsid w:val="009D79BC"/>
    <w:rsid w:val="009D7F5B"/>
    <w:rsid w:val="009E0FFE"/>
    <w:rsid w:val="009E4655"/>
    <w:rsid w:val="009E5220"/>
    <w:rsid w:val="009E66E7"/>
    <w:rsid w:val="009E6E07"/>
    <w:rsid w:val="009E71F2"/>
    <w:rsid w:val="009E7817"/>
    <w:rsid w:val="009E7F83"/>
    <w:rsid w:val="009F12A1"/>
    <w:rsid w:val="009F3235"/>
    <w:rsid w:val="009F3E40"/>
    <w:rsid w:val="009F401D"/>
    <w:rsid w:val="009F62AF"/>
    <w:rsid w:val="009F6F23"/>
    <w:rsid w:val="009F76D1"/>
    <w:rsid w:val="00A004D8"/>
    <w:rsid w:val="00A03142"/>
    <w:rsid w:val="00A060F2"/>
    <w:rsid w:val="00A07069"/>
    <w:rsid w:val="00A16BF8"/>
    <w:rsid w:val="00A23E46"/>
    <w:rsid w:val="00A25718"/>
    <w:rsid w:val="00A26F27"/>
    <w:rsid w:val="00A310CA"/>
    <w:rsid w:val="00A31DF5"/>
    <w:rsid w:val="00A33C0C"/>
    <w:rsid w:val="00A34852"/>
    <w:rsid w:val="00A34CA3"/>
    <w:rsid w:val="00A36B46"/>
    <w:rsid w:val="00A401A7"/>
    <w:rsid w:val="00A41D21"/>
    <w:rsid w:val="00A4420E"/>
    <w:rsid w:val="00A50B1E"/>
    <w:rsid w:val="00A50CE0"/>
    <w:rsid w:val="00A510A8"/>
    <w:rsid w:val="00A51FB5"/>
    <w:rsid w:val="00A530E5"/>
    <w:rsid w:val="00A54563"/>
    <w:rsid w:val="00A558AC"/>
    <w:rsid w:val="00A56FCC"/>
    <w:rsid w:val="00A600C9"/>
    <w:rsid w:val="00A606DE"/>
    <w:rsid w:val="00A6110D"/>
    <w:rsid w:val="00A61775"/>
    <w:rsid w:val="00A62EAF"/>
    <w:rsid w:val="00A62FCD"/>
    <w:rsid w:val="00A6425E"/>
    <w:rsid w:val="00A645A3"/>
    <w:rsid w:val="00A65D26"/>
    <w:rsid w:val="00A706DE"/>
    <w:rsid w:val="00A7271E"/>
    <w:rsid w:val="00A74F26"/>
    <w:rsid w:val="00A81FA2"/>
    <w:rsid w:val="00A825EC"/>
    <w:rsid w:val="00A84D84"/>
    <w:rsid w:val="00A86539"/>
    <w:rsid w:val="00A900D1"/>
    <w:rsid w:val="00A9147C"/>
    <w:rsid w:val="00A9274B"/>
    <w:rsid w:val="00A95BF3"/>
    <w:rsid w:val="00A95D84"/>
    <w:rsid w:val="00A96CEA"/>
    <w:rsid w:val="00AA054B"/>
    <w:rsid w:val="00AA1FAE"/>
    <w:rsid w:val="00AA3F96"/>
    <w:rsid w:val="00AA46F2"/>
    <w:rsid w:val="00AB010D"/>
    <w:rsid w:val="00AB0326"/>
    <w:rsid w:val="00AB0A72"/>
    <w:rsid w:val="00AB1C00"/>
    <w:rsid w:val="00AB546B"/>
    <w:rsid w:val="00AB6BA5"/>
    <w:rsid w:val="00AB76DE"/>
    <w:rsid w:val="00AC0791"/>
    <w:rsid w:val="00AC0B96"/>
    <w:rsid w:val="00AC0D20"/>
    <w:rsid w:val="00AC372A"/>
    <w:rsid w:val="00AC3CB1"/>
    <w:rsid w:val="00AC4E7E"/>
    <w:rsid w:val="00AC5752"/>
    <w:rsid w:val="00AC6E28"/>
    <w:rsid w:val="00AD0115"/>
    <w:rsid w:val="00AD1D2A"/>
    <w:rsid w:val="00AD4219"/>
    <w:rsid w:val="00AD4A0A"/>
    <w:rsid w:val="00AD6086"/>
    <w:rsid w:val="00AD6DD1"/>
    <w:rsid w:val="00AE1BCA"/>
    <w:rsid w:val="00AE35B9"/>
    <w:rsid w:val="00AE36E7"/>
    <w:rsid w:val="00AE3AEE"/>
    <w:rsid w:val="00AE43A6"/>
    <w:rsid w:val="00AE5C36"/>
    <w:rsid w:val="00AE6046"/>
    <w:rsid w:val="00AE7F64"/>
    <w:rsid w:val="00AF008B"/>
    <w:rsid w:val="00AF0F3E"/>
    <w:rsid w:val="00AF1404"/>
    <w:rsid w:val="00AF1CF6"/>
    <w:rsid w:val="00AF297F"/>
    <w:rsid w:val="00AF360E"/>
    <w:rsid w:val="00AF4D24"/>
    <w:rsid w:val="00AF4D74"/>
    <w:rsid w:val="00AF5EA9"/>
    <w:rsid w:val="00AF69E1"/>
    <w:rsid w:val="00AF6D95"/>
    <w:rsid w:val="00AF7874"/>
    <w:rsid w:val="00B05EE3"/>
    <w:rsid w:val="00B0645B"/>
    <w:rsid w:val="00B065EC"/>
    <w:rsid w:val="00B11599"/>
    <w:rsid w:val="00B11BA7"/>
    <w:rsid w:val="00B16158"/>
    <w:rsid w:val="00B25352"/>
    <w:rsid w:val="00B26E57"/>
    <w:rsid w:val="00B303B2"/>
    <w:rsid w:val="00B3162B"/>
    <w:rsid w:val="00B343EA"/>
    <w:rsid w:val="00B348C9"/>
    <w:rsid w:val="00B351DE"/>
    <w:rsid w:val="00B35274"/>
    <w:rsid w:val="00B358C3"/>
    <w:rsid w:val="00B36518"/>
    <w:rsid w:val="00B36C8C"/>
    <w:rsid w:val="00B40281"/>
    <w:rsid w:val="00B414BA"/>
    <w:rsid w:val="00B4596C"/>
    <w:rsid w:val="00B45A3B"/>
    <w:rsid w:val="00B50458"/>
    <w:rsid w:val="00B50D36"/>
    <w:rsid w:val="00B52D5A"/>
    <w:rsid w:val="00B52E48"/>
    <w:rsid w:val="00B55BD5"/>
    <w:rsid w:val="00B57EC2"/>
    <w:rsid w:val="00B60570"/>
    <w:rsid w:val="00B6154F"/>
    <w:rsid w:val="00B61968"/>
    <w:rsid w:val="00B70E53"/>
    <w:rsid w:val="00B73A7B"/>
    <w:rsid w:val="00B74035"/>
    <w:rsid w:val="00B76171"/>
    <w:rsid w:val="00B8083F"/>
    <w:rsid w:val="00B809B5"/>
    <w:rsid w:val="00B80DF1"/>
    <w:rsid w:val="00B83084"/>
    <w:rsid w:val="00B8343E"/>
    <w:rsid w:val="00B845AC"/>
    <w:rsid w:val="00B8533E"/>
    <w:rsid w:val="00B859A1"/>
    <w:rsid w:val="00B86728"/>
    <w:rsid w:val="00B874DC"/>
    <w:rsid w:val="00B874E6"/>
    <w:rsid w:val="00B87B20"/>
    <w:rsid w:val="00B901AA"/>
    <w:rsid w:val="00B9085E"/>
    <w:rsid w:val="00B908CE"/>
    <w:rsid w:val="00B93612"/>
    <w:rsid w:val="00B93A5D"/>
    <w:rsid w:val="00B93ABD"/>
    <w:rsid w:val="00B957F5"/>
    <w:rsid w:val="00B9659E"/>
    <w:rsid w:val="00B97236"/>
    <w:rsid w:val="00BA027D"/>
    <w:rsid w:val="00BA08C5"/>
    <w:rsid w:val="00BA0F6A"/>
    <w:rsid w:val="00BA1732"/>
    <w:rsid w:val="00BA2D03"/>
    <w:rsid w:val="00BA3FF8"/>
    <w:rsid w:val="00BA45B7"/>
    <w:rsid w:val="00BA6B2D"/>
    <w:rsid w:val="00BA71AF"/>
    <w:rsid w:val="00BA7C24"/>
    <w:rsid w:val="00BB5811"/>
    <w:rsid w:val="00BB61DA"/>
    <w:rsid w:val="00BB68AB"/>
    <w:rsid w:val="00BC0092"/>
    <w:rsid w:val="00BC1DCB"/>
    <w:rsid w:val="00BC3A2E"/>
    <w:rsid w:val="00BD02B0"/>
    <w:rsid w:val="00BD158B"/>
    <w:rsid w:val="00BD17BE"/>
    <w:rsid w:val="00BD2135"/>
    <w:rsid w:val="00BE0667"/>
    <w:rsid w:val="00BE0696"/>
    <w:rsid w:val="00BE1798"/>
    <w:rsid w:val="00BE1C55"/>
    <w:rsid w:val="00BE338E"/>
    <w:rsid w:val="00BE35A7"/>
    <w:rsid w:val="00BE36B4"/>
    <w:rsid w:val="00BE3F6D"/>
    <w:rsid w:val="00BE5095"/>
    <w:rsid w:val="00BE5800"/>
    <w:rsid w:val="00BE60CE"/>
    <w:rsid w:val="00BE7448"/>
    <w:rsid w:val="00BF1E37"/>
    <w:rsid w:val="00BF2A82"/>
    <w:rsid w:val="00BF5E8C"/>
    <w:rsid w:val="00C04F40"/>
    <w:rsid w:val="00C05799"/>
    <w:rsid w:val="00C07F12"/>
    <w:rsid w:val="00C10F92"/>
    <w:rsid w:val="00C122C5"/>
    <w:rsid w:val="00C12907"/>
    <w:rsid w:val="00C12AFE"/>
    <w:rsid w:val="00C144E6"/>
    <w:rsid w:val="00C14E8C"/>
    <w:rsid w:val="00C153B3"/>
    <w:rsid w:val="00C15A67"/>
    <w:rsid w:val="00C16F0B"/>
    <w:rsid w:val="00C2353F"/>
    <w:rsid w:val="00C23E34"/>
    <w:rsid w:val="00C24426"/>
    <w:rsid w:val="00C2682C"/>
    <w:rsid w:val="00C2794A"/>
    <w:rsid w:val="00C27A47"/>
    <w:rsid w:val="00C33E91"/>
    <w:rsid w:val="00C37560"/>
    <w:rsid w:val="00C40842"/>
    <w:rsid w:val="00C41FB6"/>
    <w:rsid w:val="00C420B5"/>
    <w:rsid w:val="00C443FC"/>
    <w:rsid w:val="00C457CB"/>
    <w:rsid w:val="00C46F35"/>
    <w:rsid w:val="00C50C31"/>
    <w:rsid w:val="00C52C29"/>
    <w:rsid w:val="00C5504C"/>
    <w:rsid w:val="00C55796"/>
    <w:rsid w:val="00C55A9C"/>
    <w:rsid w:val="00C56CDC"/>
    <w:rsid w:val="00C61606"/>
    <w:rsid w:val="00C65BE9"/>
    <w:rsid w:val="00C6760A"/>
    <w:rsid w:val="00C71252"/>
    <w:rsid w:val="00C74273"/>
    <w:rsid w:val="00C75457"/>
    <w:rsid w:val="00C75F23"/>
    <w:rsid w:val="00C77B2E"/>
    <w:rsid w:val="00C81067"/>
    <w:rsid w:val="00C824AE"/>
    <w:rsid w:val="00C82E88"/>
    <w:rsid w:val="00C83389"/>
    <w:rsid w:val="00C85B1C"/>
    <w:rsid w:val="00C92D71"/>
    <w:rsid w:val="00C97675"/>
    <w:rsid w:val="00CA196F"/>
    <w:rsid w:val="00CA5AB2"/>
    <w:rsid w:val="00CA64EE"/>
    <w:rsid w:val="00CA715A"/>
    <w:rsid w:val="00CB1586"/>
    <w:rsid w:val="00CB2A7B"/>
    <w:rsid w:val="00CB68E0"/>
    <w:rsid w:val="00CB6AED"/>
    <w:rsid w:val="00CB71DB"/>
    <w:rsid w:val="00CC4DC8"/>
    <w:rsid w:val="00CC6DEA"/>
    <w:rsid w:val="00CC7C04"/>
    <w:rsid w:val="00CD0A14"/>
    <w:rsid w:val="00CD12C6"/>
    <w:rsid w:val="00CD334B"/>
    <w:rsid w:val="00CD4EBD"/>
    <w:rsid w:val="00CD4F8B"/>
    <w:rsid w:val="00CE0018"/>
    <w:rsid w:val="00CE1AB7"/>
    <w:rsid w:val="00CE2DAC"/>
    <w:rsid w:val="00CE30EF"/>
    <w:rsid w:val="00CE4B9A"/>
    <w:rsid w:val="00CF1638"/>
    <w:rsid w:val="00CF1E59"/>
    <w:rsid w:val="00CF347A"/>
    <w:rsid w:val="00CF3A06"/>
    <w:rsid w:val="00CF4DB7"/>
    <w:rsid w:val="00D00EAF"/>
    <w:rsid w:val="00D00FB0"/>
    <w:rsid w:val="00D05509"/>
    <w:rsid w:val="00D056E5"/>
    <w:rsid w:val="00D05E11"/>
    <w:rsid w:val="00D107C1"/>
    <w:rsid w:val="00D11784"/>
    <w:rsid w:val="00D1185E"/>
    <w:rsid w:val="00D143C4"/>
    <w:rsid w:val="00D14D5E"/>
    <w:rsid w:val="00D21AA0"/>
    <w:rsid w:val="00D23068"/>
    <w:rsid w:val="00D25144"/>
    <w:rsid w:val="00D25525"/>
    <w:rsid w:val="00D2696F"/>
    <w:rsid w:val="00D26F95"/>
    <w:rsid w:val="00D33AE2"/>
    <w:rsid w:val="00D34D72"/>
    <w:rsid w:val="00D34FBE"/>
    <w:rsid w:val="00D35494"/>
    <w:rsid w:val="00D35CEB"/>
    <w:rsid w:val="00D377B8"/>
    <w:rsid w:val="00D42030"/>
    <w:rsid w:val="00D426FF"/>
    <w:rsid w:val="00D42F09"/>
    <w:rsid w:val="00D43169"/>
    <w:rsid w:val="00D44616"/>
    <w:rsid w:val="00D51464"/>
    <w:rsid w:val="00D51BDD"/>
    <w:rsid w:val="00D5380E"/>
    <w:rsid w:val="00D54301"/>
    <w:rsid w:val="00D543BF"/>
    <w:rsid w:val="00D5501C"/>
    <w:rsid w:val="00D557B0"/>
    <w:rsid w:val="00D55AD4"/>
    <w:rsid w:val="00D56497"/>
    <w:rsid w:val="00D577BC"/>
    <w:rsid w:val="00D579AB"/>
    <w:rsid w:val="00D604CA"/>
    <w:rsid w:val="00D60ED7"/>
    <w:rsid w:val="00D70B5F"/>
    <w:rsid w:val="00D71CBE"/>
    <w:rsid w:val="00D77BBD"/>
    <w:rsid w:val="00D81534"/>
    <w:rsid w:val="00D81B96"/>
    <w:rsid w:val="00D83D2D"/>
    <w:rsid w:val="00D84FD8"/>
    <w:rsid w:val="00D863B3"/>
    <w:rsid w:val="00D91B78"/>
    <w:rsid w:val="00D92761"/>
    <w:rsid w:val="00D92D5E"/>
    <w:rsid w:val="00D94182"/>
    <w:rsid w:val="00D9423A"/>
    <w:rsid w:val="00D958D8"/>
    <w:rsid w:val="00D95AEA"/>
    <w:rsid w:val="00D95FFE"/>
    <w:rsid w:val="00DA0CC6"/>
    <w:rsid w:val="00DA247A"/>
    <w:rsid w:val="00DA25DD"/>
    <w:rsid w:val="00DB2498"/>
    <w:rsid w:val="00DB263E"/>
    <w:rsid w:val="00DB40B3"/>
    <w:rsid w:val="00DB608E"/>
    <w:rsid w:val="00DB640E"/>
    <w:rsid w:val="00DB7EDE"/>
    <w:rsid w:val="00DC10E8"/>
    <w:rsid w:val="00DC278E"/>
    <w:rsid w:val="00DC4177"/>
    <w:rsid w:val="00DC41C4"/>
    <w:rsid w:val="00DC4846"/>
    <w:rsid w:val="00DC5BA6"/>
    <w:rsid w:val="00DC62B0"/>
    <w:rsid w:val="00DD03AB"/>
    <w:rsid w:val="00DD0D16"/>
    <w:rsid w:val="00DD1B26"/>
    <w:rsid w:val="00DE13D2"/>
    <w:rsid w:val="00DE2541"/>
    <w:rsid w:val="00DE289D"/>
    <w:rsid w:val="00DE564F"/>
    <w:rsid w:val="00DE66EC"/>
    <w:rsid w:val="00DE6914"/>
    <w:rsid w:val="00DE7DDC"/>
    <w:rsid w:val="00DF1309"/>
    <w:rsid w:val="00DF3840"/>
    <w:rsid w:val="00DF56A7"/>
    <w:rsid w:val="00E04B28"/>
    <w:rsid w:val="00E0577A"/>
    <w:rsid w:val="00E05BAB"/>
    <w:rsid w:val="00E078EB"/>
    <w:rsid w:val="00E07EA2"/>
    <w:rsid w:val="00E10AA4"/>
    <w:rsid w:val="00E10AD1"/>
    <w:rsid w:val="00E11501"/>
    <w:rsid w:val="00E12378"/>
    <w:rsid w:val="00E12C06"/>
    <w:rsid w:val="00E13EF1"/>
    <w:rsid w:val="00E143AF"/>
    <w:rsid w:val="00E148C2"/>
    <w:rsid w:val="00E15A5B"/>
    <w:rsid w:val="00E1648D"/>
    <w:rsid w:val="00E16497"/>
    <w:rsid w:val="00E17661"/>
    <w:rsid w:val="00E2108B"/>
    <w:rsid w:val="00E2153F"/>
    <w:rsid w:val="00E2327D"/>
    <w:rsid w:val="00E27C84"/>
    <w:rsid w:val="00E311F7"/>
    <w:rsid w:val="00E35F29"/>
    <w:rsid w:val="00E36DEF"/>
    <w:rsid w:val="00E43335"/>
    <w:rsid w:val="00E43691"/>
    <w:rsid w:val="00E43A34"/>
    <w:rsid w:val="00E4509F"/>
    <w:rsid w:val="00E4731D"/>
    <w:rsid w:val="00E47EB9"/>
    <w:rsid w:val="00E528FD"/>
    <w:rsid w:val="00E535F5"/>
    <w:rsid w:val="00E53BDA"/>
    <w:rsid w:val="00E55474"/>
    <w:rsid w:val="00E55B8F"/>
    <w:rsid w:val="00E55C92"/>
    <w:rsid w:val="00E56659"/>
    <w:rsid w:val="00E56BA6"/>
    <w:rsid w:val="00E61CD7"/>
    <w:rsid w:val="00E644F3"/>
    <w:rsid w:val="00E64F51"/>
    <w:rsid w:val="00E656E6"/>
    <w:rsid w:val="00E7498F"/>
    <w:rsid w:val="00E750FE"/>
    <w:rsid w:val="00E751D3"/>
    <w:rsid w:val="00E77B6A"/>
    <w:rsid w:val="00E80DD8"/>
    <w:rsid w:val="00E810C9"/>
    <w:rsid w:val="00E81221"/>
    <w:rsid w:val="00E8373F"/>
    <w:rsid w:val="00E852E7"/>
    <w:rsid w:val="00E906D3"/>
    <w:rsid w:val="00E9109B"/>
    <w:rsid w:val="00E93BF8"/>
    <w:rsid w:val="00EA006E"/>
    <w:rsid w:val="00EA1274"/>
    <w:rsid w:val="00EA23E6"/>
    <w:rsid w:val="00EA4665"/>
    <w:rsid w:val="00EA5667"/>
    <w:rsid w:val="00EA6474"/>
    <w:rsid w:val="00EA6BD5"/>
    <w:rsid w:val="00EA7689"/>
    <w:rsid w:val="00EB3A0E"/>
    <w:rsid w:val="00EB60B3"/>
    <w:rsid w:val="00EB68BF"/>
    <w:rsid w:val="00EB71C6"/>
    <w:rsid w:val="00EB74A6"/>
    <w:rsid w:val="00ED15DF"/>
    <w:rsid w:val="00ED2203"/>
    <w:rsid w:val="00ED5885"/>
    <w:rsid w:val="00ED5ADD"/>
    <w:rsid w:val="00ED7CCF"/>
    <w:rsid w:val="00EE0597"/>
    <w:rsid w:val="00EE08B4"/>
    <w:rsid w:val="00EE2E5D"/>
    <w:rsid w:val="00EE507E"/>
    <w:rsid w:val="00EE67C6"/>
    <w:rsid w:val="00EF1EED"/>
    <w:rsid w:val="00EF7651"/>
    <w:rsid w:val="00F034B4"/>
    <w:rsid w:val="00F0520C"/>
    <w:rsid w:val="00F0799A"/>
    <w:rsid w:val="00F179EA"/>
    <w:rsid w:val="00F20591"/>
    <w:rsid w:val="00F2154D"/>
    <w:rsid w:val="00F25D8D"/>
    <w:rsid w:val="00F2784D"/>
    <w:rsid w:val="00F30122"/>
    <w:rsid w:val="00F30585"/>
    <w:rsid w:val="00F31FC5"/>
    <w:rsid w:val="00F325CB"/>
    <w:rsid w:val="00F33A50"/>
    <w:rsid w:val="00F33C2D"/>
    <w:rsid w:val="00F34573"/>
    <w:rsid w:val="00F34BF3"/>
    <w:rsid w:val="00F50122"/>
    <w:rsid w:val="00F515F9"/>
    <w:rsid w:val="00F52703"/>
    <w:rsid w:val="00F616E3"/>
    <w:rsid w:val="00F6299A"/>
    <w:rsid w:val="00F6362C"/>
    <w:rsid w:val="00F67935"/>
    <w:rsid w:val="00F70453"/>
    <w:rsid w:val="00F70ED7"/>
    <w:rsid w:val="00F71D36"/>
    <w:rsid w:val="00F733C4"/>
    <w:rsid w:val="00F748A9"/>
    <w:rsid w:val="00F779F7"/>
    <w:rsid w:val="00F8051A"/>
    <w:rsid w:val="00F80EE3"/>
    <w:rsid w:val="00F817A3"/>
    <w:rsid w:val="00F82E14"/>
    <w:rsid w:val="00F85CBC"/>
    <w:rsid w:val="00F864C4"/>
    <w:rsid w:val="00F93361"/>
    <w:rsid w:val="00F9431C"/>
    <w:rsid w:val="00F94748"/>
    <w:rsid w:val="00F9657F"/>
    <w:rsid w:val="00FA1C2F"/>
    <w:rsid w:val="00FA3C03"/>
    <w:rsid w:val="00FA6558"/>
    <w:rsid w:val="00FB0E15"/>
    <w:rsid w:val="00FB5E47"/>
    <w:rsid w:val="00FC187E"/>
    <w:rsid w:val="00FC2BDF"/>
    <w:rsid w:val="00FC6BF7"/>
    <w:rsid w:val="00FD0790"/>
    <w:rsid w:val="00FD2410"/>
    <w:rsid w:val="00FD391C"/>
    <w:rsid w:val="00FD6696"/>
    <w:rsid w:val="00FD7F5A"/>
    <w:rsid w:val="00FD7F62"/>
    <w:rsid w:val="00FE0686"/>
    <w:rsid w:val="00FE1396"/>
    <w:rsid w:val="00FE398A"/>
    <w:rsid w:val="00FE3BC7"/>
    <w:rsid w:val="00FE4CC9"/>
    <w:rsid w:val="00FF4704"/>
    <w:rsid w:val="00FF4EEA"/>
    <w:rsid w:val="00FF5A30"/>
    <w:rsid w:val="00FF714B"/>
    <w:rsid w:val="00FF7D4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59A82E"/>
  <w15:docId w15:val="{EB3A63B5-A0D4-4221-9B2E-39AD23047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45A3"/>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nhideWhenUsed/>
    <w:rsid w:val="00A645A3"/>
    <w:pPr>
      <w:kinsoku w:val="0"/>
      <w:adjustRightInd w:val="0"/>
      <w:spacing w:before="120" w:line="360" w:lineRule="atLeast"/>
      <w:ind w:right="152"/>
      <w:jc w:val="both"/>
    </w:pPr>
    <w:rPr>
      <w:rFonts w:ascii="全真古印體" w:eastAsia="全真古印體"/>
      <w:b/>
      <w:kern w:val="0"/>
      <w:sz w:val="32"/>
      <w:szCs w:val="20"/>
    </w:rPr>
  </w:style>
  <w:style w:type="character" w:customStyle="1" w:styleId="a4">
    <w:name w:val="本文 字元"/>
    <w:basedOn w:val="a0"/>
    <w:link w:val="a3"/>
    <w:rsid w:val="00A645A3"/>
    <w:rPr>
      <w:rFonts w:ascii="全真古印體" w:eastAsia="全真古印體" w:hAnsi="Times New Roman" w:cs="Times New Roman"/>
      <w:b/>
      <w:kern w:val="0"/>
      <w:sz w:val="32"/>
      <w:szCs w:val="20"/>
    </w:rPr>
  </w:style>
  <w:style w:type="paragraph" w:styleId="a5">
    <w:name w:val="header"/>
    <w:basedOn w:val="a"/>
    <w:link w:val="a6"/>
    <w:uiPriority w:val="99"/>
    <w:unhideWhenUsed/>
    <w:rsid w:val="00422D22"/>
    <w:pPr>
      <w:tabs>
        <w:tab w:val="center" w:pos="4153"/>
        <w:tab w:val="right" w:pos="8306"/>
      </w:tabs>
      <w:snapToGrid w:val="0"/>
    </w:pPr>
    <w:rPr>
      <w:sz w:val="20"/>
      <w:szCs w:val="20"/>
    </w:rPr>
  </w:style>
  <w:style w:type="character" w:customStyle="1" w:styleId="a6">
    <w:name w:val="頁首 字元"/>
    <w:basedOn w:val="a0"/>
    <w:link w:val="a5"/>
    <w:uiPriority w:val="99"/>
    <w:rsid w:val="00422D22"/>
    <w:rPr>
      <w:rFonts w:ascii="Times New Roman" w:eastAsia="新細明體" w:hAnsi="Times New Roman" w:cs="Times New Roman"/>
      <w:sz w:val="20"/>
      <w:szCs w:val="20"/>
    </w:rPr>
  </w:style>
  <w:style w:type="paragraph" w:styleId="a7">
    <w:name w:val="footer"/>
    <w:basedOn w:val="a"/>
    <w:link w:val="a8"/>
    <w:uiPriority w:val="99"/>
    <w:unhideWhenUsed/>
    <w:rsid w:val="00422D22"/>
    <w:pPr>
      <w:tabs>
        <w:tab w:val="center" w:pos="4153"/>
        <w:tab w:val="right" w:pos="8306"/>
      </w:tabs>
      <w:snapToGrid w:val="0"/>
    </w:pPr>
    <w:rPr>
      <w:sz w:val="20"/>
      <w:szCs w:val="20"/>
    </w:rPr>
  </w:style>
  <w:style w:type="character" w:customStyle="1" w:styleId="a8">
    <w:name w:val="頁尾 字元"/>
    <w:basedOn w:val="a0"/>
    <w:link w:val="a7"/>
    <w:uiPriority w:val="99"/>
    <w:rsid w:val="00422D22"/>
    <w:rPr>
      <w:rFonts w:ascii="Times New Roman" w:eastAsia="新細明體" w:hAnsi="Times New Roman" w:cs="Times New Roman"/>
      <w:sz w:val="20"/>
      <w:szCs w:val="20"/>
    </w:rPr>
  </w:style>
  <w:style w:type="paragraph" w:styleId="a9">
    <w:name w:val="Balloon Text"/>
    <w:basedOn w:val="a"/>
    <w:link w:val="aa"/>
    <w:uiPriority w:val="99"/>
    <w:semiHidden/>
    <w:unhideWhenUsed/>
    <w:rsid w:val="00656D7E"/>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656D7E"/>
    <w:rPr>
      <w:rFonts w:asciiTheme="majorHAnsi" w:eastAsiaTheme="majorEastAsia" w:hAnsiTheme="majorHAnsi" w:cstheme="majorBidi"/>
      <w:sz w:val="18"/>
      <w:szCs w:val="18"/>
    </w:rPr>
  </w:style>
  <w:style w:type="paragraph" w:styleId="ab">
    <w:name w:val="List Paragraph"/>
    <w:basedOn w:val="a"/>
    <w:uiPriority w:val="34"/>
    <w:qFormat/>
    <w:rsid w:val="003411F2"/>
    <w:pPr>
      <w:ind w:leftChars="200" w:left="480"/>
    </w:pPr>
  </w:style>
  <w:style w:type="character" w:styleId="ac">
    <w:name w:val="Hyperlink"/>
    <w:basedOn w:val="a0"/>
    <w:uiPriority w:val="99"/>
    <w:unhideWhenUsed/>
    <w:rsid w:val="00400DE9"/>
    <w:rPr>
      <w:color w:val="0563C1" w:themeColor="hyperlink"/>
      <w:u w:val="single"/>
    </w:rPr>
  </w:style>
  <w:style w:type="character" w:styleId="ad">
    <w:name w:val="FollowedHyperlink"/>
    <w:basedOn w:val="a0"/>
    <w:uiPriority w:val="99"/>
    <w:semiHidden/>
    <w:unhideWhenUsed/>
    <w:rsid w:val="00A600C9"/>
    <w:rPr>
      <w:color w:val="954F72" w:themeColor="followedHyperlink"/>
      <w:u w:val="single"/>
    </w:rPr>
  </w:style>
  <w:style w:type="character" w:customStyle="1" w:styleId="1">
    <w:name w:val="未解析的提及1"/>
    <w:basedOn w:val="a0"/>
    <w:uiPriority w:val="99"/>
    <w:semiHidden/>
    <w:unhideWhenUsed/>
    <w:rsid w:val="00295830"/>
    <w:rPr>
      <w:color w:val="605E5C"/>
      <w:shd w:val="clear" w:color="auto" w:fill="E1DFDD"/>
    </w:rPr>
  </w:style>
  <w:style w:type="paragraph" w:styleId="ae">
    <w:name w:val="Revision"/>
    <w:hidden/>
    <w:uiPriority w:val="99"/>
    <w:semiHidden/>
    <w:rsid w:val="00D42030"/>
    <w:rPr>
      <w:rFonts w:ascii="Times New Roman" w:eastAsia="新細明體"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1709">
      <w:bodyDiv w:val="1"/>
      <w:marLeft w:val="0"/>
      <w:marRight w:val="0"/>
      <w:marTop w:val="0"/>
      <w:marBottom w:val="0"/>
      <w:divBdr>
        <w:top w:val="none" w:sz="0" w:space="0" w:color="auto"/>
        <w:left w:val="none" w:sz="0" w:space="0" w:color="auto"/>
        <w:bottom w:val="none" w:sz="0" w:space="0" w:color="auto"/>
        <w:right w:val="none" w:sz="0" w:space="0" w:color="auto"/>
      </w:divBdr>
    </w:div>
    <w:div w:id="364141518">
      <w:bodyDiv w:val="1"/>
      <w:marLeft w:val="0"/>
      <w:marRight w:val="0"/>
      <w:marTop w:val="0"/>
      <w:marBottom w:val="0"/>
      <w:divBdr>
        <w:top w:val="none" w:sz="0" w:space="0" w:color="auto"/>
        <w:left w:val="none" w:sz="0" w:space="0" w:color="auto"/>
        <w:bottom w:val="none" w:sz="0" w:space="0" w:color="auto"/>
        <w:right w:val="none" w:sz="0" w:space="0" w:color="auto"/>
      </w:divBdr>
    </w:div>
    <w:div w:id="1843931326">
      <w:bodyDiv w:val="1"/>
      <w:marLeft w:val="0"/>
      <w:marRight w:val="0"/>
      <w:marTop w:val="0"/>
      <w:marBottom w:val="0"/>
      <w:divBdr>
        <w:top w:val="none" w:sz="0" w:space="0" w:color="auto"/>
        <w:left w:val="none" w:sz="0" w:space="0" w:color="auto"/>
        <w:bottom w:val="none" w:sz="0" w:space="0" w:color="auto"/>
        <w:right w:val="none" w:sz="0" w:space="0" w:color="auto"/>
      </w:divBdr>
    </w:div>
    <w:div w:id="1902518099">
      <w:bodyDiv w:val="1"/>
      <w:marLeft w:val="0"/>
      <w:marRight w:val="0"/>
      <w:marTop w:val="0"/>
      <w:marBottom w:val="0"/>
      <w:divBdr>
        <w:top w:val="none" w:sz="0" w:space="0" w:color="auto"/>
        <w:left w:val="none" w:sz="0" w:space="0" w:color="auto"/>
        <w:bottom w:val="none" w:sz="0" w:space="0" w:color="auto"/>
        <w:right w:val="none" w:sz="0" w:space="0" w:color="auto"/>
      </w:divBdr>
      <w:divsChild>
        <w:div w:id="1260287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EECEE-F891-4B2A-98A0-4DEA133E5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6</Words>
  <Characters>723</Characters>
  <Application>Microsoft Office Word</Application>
  <DocSecurity>0</DocSecurity>
  <Lines>6</Lines>
  <Paragraphs>1</Paragraphs>
  <ScaleCrop>false</ScaleCrop>
  <Company/>
  <LinksUpToDate>false</LinksUpToDate>
  <CharactersWithSpaces>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IC</dc:creator>
  <cp:lastModifiedBy>User</cp:lastModifiedBy>
  <cp:revision>2</cp:revision>
  <cp:lastPrinted>2020-09-25T06:10:00Z</cp:lastPrinted>
  <dcterms:created xsi:type="dcterms:W3CDTF">2021-10-28T05:59:00Z</dcterms:created>
  <dcterms:modified xsi:type="dcterms:W3CDTF">2021-10-28T05:59:00Z</dcterms:modified>
</cp:coreProperties>
</file>